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5239A" w14:textId="2164B1A6" w:rsidR="00F7410B" w:rsidRDefault="00080BED" w:rsidP="00703202">
      <w:pPr>
        <w:spacing w:before="120"/>
        <w:rPr>
          <w:rFonts w:hint="eastAsia"/>
        </w:rPr>
      </w:pPr>
      <w:r w:rsidRPr="001A1276">
        <w:rPr>
          <w:rFonts w:hint="eastAsia"/>
          <w:lang w:val="ja-JP" w:bidi="ja-JP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2DB8FD" wp14:editId="3211C181">
                <wp:simplePos x="0" y="0"/>
                <wp:positionH relativeFrom="page">
                  <wp:posOffset>238125</wp:posOffset>
                </wp:positionH>
                <wp:positionV relativeFrom="page">
                  <wp:posOffset>257174</wp:posOffset>
                </wp:positionV>
                <wp:extent cx="7289800" cy="10220325"/>
                <wp:effectExtent l="0" t="0" r="0" b="9525"/>
                <wp:wrapNone/>
                <wp:docPr id="35" name="長方形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1022032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8057F4" id="長方形 34" o:spid="_x0000_s1026" style="position:absolute;left:0;text-align:left;margin-left:18.75pt;margin-top:20.25pt;width:574pt;height:804.75pt;z-index:-251657216;visibility:visible;mso-wrap-style:square;mso-width-percent:94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" fillcolor="#7030a0 [3207]" stroked="f" strokeweight="1pt">
                <w10:wrap anchorx="page" anchory="page"/>
              </v:rect>
            </w:pict>
          </mc:Fallback>
        </mc:AlternateContent>
      </w:r>
      <w:r w:rsidR="00F7410B">
        <w:rPr>
          <w:rFonts w:hint="eastAsia"/>
          <w:lang w:val="ja-JP" w:bidi="ja-JP"/>
        </w:rPr>
        <mc:AlternateContent>
          <mc:Choice Requires="wpg">
            <w:drawing>
              <wp:inline distT="0" distB="0" distL="0" distR="0" wp14:anchorId="6CE37B67" wp14:editId="4AE12B5A">
                <wp:extent cx="6417508" cy="8084202"/>
                <wp:effectExtent l="0" t="0" r="0" b="0"/>
                <wp:docPr id="1" name="グループ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7508" cy="8084202"/>
                          <a:chOff x="0" y="-11205"/>
                          <a:chExt cx="6417363" cy="8400261"/>
                        </a:xfrm>
                      </wpg:grpSpPr>
                      <wps:wsp>
                        <wps:cNvPr id="504" name="直線​​コネクタ 503" descr="吹き出しの文字列">
                          <a:extLst>
                            <a:ext uri="{FF2B5EF4-FFF2-40B4-BE49-F238E27FC236}">
                              <a16:creationId xmlns:a16="http://schemas.microsoft.com/office/drawing/2014/main" id="{9D783D8C-7DBA-4FA8-B1AF-EF5B6ED6657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219189" y="4083485"/>
                            <a:ext cx="0" cy="220568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テキスト ボックス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588710" y="5559534"/>
                            <a:ext cx="5828653" cy="282952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sdt>
                              <w:sdtPr>
                                <w:id w:val="-1277863143"/>
                                <w:placeholder>
                                  <w:docPart w:val="1A6456C1861C44ED9A91EB1BAD68B4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208A4B4" w14:textId="7A1098A8" w:rsidR="001A1276" w:rsidRPr="00F7410B" w:rsidRDefault="00F7410B" w:rsidP="00F7410B">
                                  <w:pPr>
                                    <w:pStyle w:val="1"/>
                                  </w:pPr>
                                  <w:r w:rsidRPr="005C76C8">
                                    <w:rPr>
                                      <w:rFonts w:ascii="ＭＳ 明朝" w:hAnsi="ＭＳ 明朝"/>
                                      <w:lang w:val="ja-JP" w:bidi="ja-JP"/>
                                    </w:rPr>
                                    <w:t>皆でお祝いしましょう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テキスト ボックス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-11205"/>
                            <a:ext cx="5673634" cy="979033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sdt>
                              <w:sdtPr>
                                <w:id w:val="-1391804924"/>
                                <w:placeholder>
                                  <w:docPart w:val="6F3C63939CDC4E639EF6A9A4EF8BE8C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B6009F6" w14:textId="7C8023B7" w:rsidR="001A1276" w:rsidRPr="0081236B" w:rsidRDefault="0081236B" w:rsidP="0081236B">
                                  <w:pPr>
                                    <w:pStyle w:val="aa"/>
                                  </w:pPr>
                                  <w:r w:rsidRPr="0081236B">
                                    <w:rPr>
                                      <w:lang w:val="ja-JP" w:bidi="ja-JP"/>
                                    </w:rPr>
                                    <w:t>高校が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16" name="テキスト ボックス 15">
                          <a:extLst>
                            <a:ext uri="{FF2B5EF4-FFF2-40B4-BE49-F238E27FC236}">
                              <a16:creationId xmlns:a16="http://schemas.microsoft.com/office/drawing/2014/main" id="{71EF57B3-4C49-4E2C-8A28-F4D6EF7A831A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814192"/>
                            <a:ext cx="5673725" cy="2359025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>
                            <a:extrusionClr>
                              <a:schemeClr val="tx1"/>
                            </a:extrusionClr>
                            <a:contourClr>
                              <a:schemeClr val="bg1"/>
                            </a:contourClr>
                          </a:sp3d>
                        </wps:spPr>
                        <wps:txbx>
                          <w:txbxContent>
                            <w:sdt>
                              <w:sdtPr>
                                <w:id w:val="-1634706901"/>
                                <w:placeholder>
                                  <w:docPart w:val="6789ECC440C141CD8E7CA026F741803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21510" w14:textId="3DD7F045" w:rsidR="001A1276" w:rsidRPr="0048674C" w:rsidRDefault="0048674C" w:rsidP="0048674C">
                                  <w:pPr>
                                    <w:pStyle w:val="ac"/>
                                  </w:pPr>
                                  <w:r w:rsidRPr="0048674C">
                                    <w:rPr>
                                      <w:lang w:val="ja-JP" w:bidi="ja-JP"/>
                                    </w:rPr>
                                    <w:t>待っています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 extrusionH="1270000" prstMaterial="matte">
                            <a:bevelT w="38100" h="0"/>
                            <a:extrusionClr>
                              <a:schemeClr val="accent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g:grpSp>
                        <wpg:cNvPr id="43" name="グループ 42" descr="絵文字のカップケーキ">
                          <a:extLst>
                            <a:ext uri="{FF2B5EF4-FFF2-40B4-BE49-F238E27FC236}">
                              <a16:creationId xmlns:a16="http://schemas.microsoft.com/office/drawing/2014/main" id="{2302582D-4C8B-4E44-8979-22DE0B8F6739}"/>
                            </a:ext>
                          </a:extLst>
                        </wpg:cNvPr>
                        <wpg:cNvGrpSpPr/>
                        <wpg:grpSpPr>
                          <a:xfrm>
                            <a:off x="2073840" y="1991638"/>
                            <a:ext cx="2345469" cy="2621925"/>
                            <a:chOff x="2075464" y="1996890"/>
                            <a:chExt cx="508421" cy="568346"/>
                          </a:xfrm>
                        </wpg:grpSpPr>
                        <wps:wsp>
                          <wps:cNvPr id="7" name="フリーフォーム: 図形 7">
                            <a:extLst>
                              <a:ext uri="{FF2B5EF4-FFF2-40B4-BE49-F238E27FC236}">
                                <a16:creationId xmlns:a16="http://schemas.microsoft.com/office/drawing/2014/main" id="{D50AA50C-1DB5-4323-82FE-55762482F6E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84959" y="2270217"/>
                              <a:ext cx="489591" cy="295019"/>
                            </a:xfrm>
                            <a:custGeom>
                              <a:avLst/>
                              <a:gdLst>
                                <a:gd name="connsiteX0" fmla="*/ 251460 w 495300"/>
                                <a:gd name="connsiteY0" fmla="*/ 327660 h 323850"/>
                                <a:gd name="connsiteX1" fmla="*/ 48578 w 495300"/>
                                <a:gd name="connsiteY1" fmla="*/ 258128 h 323850"/>
                                <a:gd name="connsiteX2" fmla="*/ 0 w 495300"/>
                                <a:gd name="connsiteY2" fmla="*/ 0 h 323850"/>
                                <a:gd name="connsiteX3" fmla="*/ 250508 w 495300"/>
                                <a:gd name="connsiteY3" fmla="*/ 59055 h 323850"/>
                                <a:gd name="connsiteX4" fmla="*/ 501015 w 495300"/>
                                <a:gd name="connsiteY4" fmla="*/ 0 h 323850"/>
                                <a:gd name="connsiteX5" fmla="*/ 452437 w 495300"/>
                                <a:gd name="connsiteY5" fmla="*/ 258128 h 323850"/>
                                <a:gd name="connsiteX6" fmla="*/ 251460 w 495300"/>
                                <a:gd name="connsiteY6" fmla="*/ 327660 h 323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495300" h="323850">
                                  <a:moveTo>
                                    <a:pt x="251460" y="327660"/>
                                  </a:moveTo>
                                  <a:cubicBezTo>
                                    <a:pt x="137160" y="327660"/>
                                    <a:pt x="66675" y="291465"/>
                                    <a:pt x="48578" y="258128"/>
                                  </a:cubicBezTo>
                                  <a:lnTo>
                                    <a:pt x="0" y="0"/>
                                  </a:lnTo>
                                  <a:cubicBezTo>
                                    <a:pt x="44767" y="35243"/>
                                    <a:pt x="139065" y="59055"/>
                                    <a:pt x="250508" y="59055"/>
                                  </a:cubicBezTo>
                                  <a:cubicBezTo>
                                    <a:pt x="361950" y="59055"/>
                                    <a:pt x="456248" y="35243"/>
                                    <a:pt x="501015" y="0"/>
                                  </a:cubicBezTo>
                                  <a:lnTo>
                                    <a:pt x="452437" y="258128"/>
                                  </a:lnTo>
                                  <a:cubicBezTo>
                                    <a:pt x="436245" y="291465"/>
                                    <a:pt x="365760" y="327660"/>
                                    <a:pt x="251460" y="3276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8" name="フリーフォーム: 図形 8">
                            <a:extLst>
                              <a:ext uri="{FF2B5EF4-FFF2-40B4-BE49-F238E27FC236}">
                                <a16:creationId xmlns:a16="http://schemas.microsoft.com/office/drawing/2014/main" id="{4520024D-62D1-488E-83B8-6B8AD970FBA1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0289" y="2444625"/>
                              <a:ext cx="150643" cy="86770"/>
                            </a:xfrm>
                            <a:custGeom>
                              <a:avLst/>
                              <a:gdLst>
                                <a:gd name="connsiteX0" fmla="*/ 76770 w 152400"/>
                                <a:gd name="connsiteY0" fmla="*/ 96203 h 95250"/>
                                <a:gd name="connsiteX1" fmla="*/ 152970 w 152400"/>
                                <a:gd name="connsiteY1" fmla="*/ 24765 h 95250"/>
                                <a:gd name="connsiteX2" fmla="*/ 151065 w 152400"/>
                                <a:gd name="connsiteY2" fmla="*/ 7620 h 95250"/>
                                <a:gd name="connsiteX3" fmla="*/ 140587 w 152400"/>
                                <a:gd name="connsiteY3" fmla="*/ 0 h 95250"/>
                                <a:gd name="connsiteX4" fmla="*/ 12952 w 152400"/>
                                <a:gd name="connsiteY4" fmla="*/ 0 h 95250"/>
                                <a:gd name="connsiteX5" fmla="*/ 2475 w 152400"/>
                                <a:gd name="connsiteY5" fmla="*/ 7620 h 95250"/>
                                <a:gd name="connsiteX6" fmla="*/ 570 w 152400"/>
                                <a:gd name="connsiteY6" fmla="*/ 24765 h 95250"/>
                                <a:gd name="connsiteX7" fmla="*/ 76770 w 152400"/>
                                <a:gd name="connsiteY7" fmla="*/ 96203 h 95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2400" h="95250">
                                  <a:moveTo>
                                    <a:pt x="76770" y="96203"/>
                                  </a:moveTo>
                                  <a:cubicBezTo>
                                    <a:pt x="139635" y="96203"/>
                                    <a:pt x="152970" y="27622"/>
                                    <a:pt x="152970" y="24765"/>
                                  </a:cubicBezTo>
                                  <a:cubicBezTo>
                                    <a:pt x="153922" y="19050"/>
                                    <a:pt x="152970" y="12383"/>
                                    <a:pt x="151065" y="7620"/>
                                  </a:cubicBezTo>
                                  <a:cubicBezTo>
                                    <a:pt x="148207" y="2858"/>
                                    <a:pt x="144397" y="0"/>
                                    <a:pt x="140587" y="0"/>
                                  </a:cubicBezTo>
                                  <a:lnTo>
                                    <a:pt x="12952" y="0"/>
                                  </a:lnTo>
                                  <a:cubicBezTo>
                                    <a:pt x="9142" y="0"/>
                                    <a:pt x="5332" y="2858"/>
                                    <a:pt x="2475" y="7620"/>
                                  </a:cubicBezTo>
                                  <a:cubicBezTo>
                                    <a:pt x="-383" y="12383"/>
                                    <a:pt x="-383" y="19050"/>
                                    <a:pt x="570" y="24765"/>
                                  </a:cubicBezTo>
                                  <a:cubicBezTo>
                                    <a:pt x="1522" y="27622"/>
                                    <a:pt x="14857" y="96203"/>
                                    <a:pt x="76770" y="9620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9" name="フリーフォーム:図形 9">
                            <a:extLst>
                              <a:ext uri="{FF2B5EF4-FFF2-40B4-BE49-F238E27FC236}">
                                <a16:creationId xmlns:a16="http://schemas.microsoft.com/office/drawing/2014/main" id="{B50FBA3F-F3C5-497D-AEF7-1993A0FCBAA2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75464" y="1996890"/>
                              <a:ext cx="508421" cy="329727"/>
                            </a:xfrm>
                            <a:custGeom>
                              <a:avLst/>
                              <a:gdLst>
                                <a:gd name="connsiteX0" fmla="*/ 479026 w 514350"/>
                                <a:gd name="connsiteY0" fmla="*/ 199073 h 361950"/>
                                <a:gd name="connsiteX1" fmla="*/ 486646 w 514350"/>
                                <a:gd name="connsiteY1" fmla="*/ 186690 h 361950"/>
                                <a:gd name="connsiteX2" fmla="*/ 424734 w 514350"/>
                                <a:gd name="connsiteY2" fmla="*/ 110490 h 361950"/>
                                <a:gd name="connsiteX3" fmla="*/ 424734 w 514350"/>
                                <a:gd name="connsiteY3" fmla="*/ 109538 h 361950"/>
                                <a:gd name="connsiteX4" fmla="*/ 279954 w 514350"/>
                                <a:gd name="connsiteY4" fmla="*/ 0 h 361950"/>
                                <a:gd name="connsiteX5" fmla="*/ 279001 w 514350"/>
                                <a:gd name="connsiteY5" fmla="*/ 0 h 361950"/>
                                <a:gd name="connsiteX6" fmla="*/ 279954 w 514350"/>
                                <a:gd name="connsiteY6" fmla="*/ 4763 h 361950"/>
                                <a:gd name="connsiteX7" fmla="*/ 262809 w 514350"/>
                                <a:gd name="connsiteY7" fmla="*/ 38100 h 361950"/>
                                <a:gd name="connsiteX8" fmla="*/ 244711 w 514350"/>
                                <a:gd name="connsiteY8" fmla="*/ 40005 h 361950"/>
                                <a:gd name="connsiteX9" fmla="*/ 97074 w 514350"/>
                                <a:gd name="connsiteY9" fmla="*/ 109538 h 361950"/>
                                <a:gd name="connsiteX10" fmla="*/ 83739 w 514350"/>
                                <a:gd name="connsiteY10" fmla="*/ 113348 h 361950"/>
                                <a:gd name="connsiteX11" fmla="*/ 38971 w 514350"/>
                                <a:gd name="connsiteY11" fmla="*/ 186690 h 361950"/>
                                <a:gd name="connsiteX12" fmla="*/ 41829 w 514350"/>
                                <a:gd name="connsiteY12" fmla="*/ 198120 h 361950"/>
                                <a:gd name="connsiteX13" fmla="*/ 871 w 514350"/>
                                <a:gd name="connsiteY13" fmla="*/ 279083 h 361950"/>
                                <a:gd name="connsiteX14" fmla="*/ 2776 w 514350"/>
                                <a:gd name="connsiteY14" fmla="*/ 288608 h 361950"/>
                                <a:gd name="connsiteX15" fmla="*/ 260904 w 514350"/>
                                <a:gd name="connsiteY15" fmla="*/ 365760 h 361950"/>
                                <a:gd name="connsiteX16" fmla="*/ 519031 w 514350"/>
                                <a:gd name="connsiteY16" fmla="*/ 288608 h 361950"/>
                                <a:gd name="connsiteX17" fmla="*/ 520936 w 514350"/>
                                <a:gd name="connsiteY17" fmla="*/ 279083 h 361950"/>
                                <a:gd name="connsiteX18" fmla="*/ 479026 w 514350"/>
                                <a:gd name="connsiteY18" fmla="*/ 199073 h 3619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514350" h="361950">
                                  <a:moveTo>
                                    <a:pt x="479026" y="199073"/>
                                  </a:moveTo>
                                  <a:cubicBezTo>
                                    <a:pt x="482836" y="196215"/>
                                    <a:pt x="485694" y="191453"/>
                                    <a:pt x="486646" y="186690"/>
                                  </a:cubicBezTo>
                                  <a:cubicBezTo>
                                    <a:pt x="496171" y="121920"/>
                                    <a:pt x="424734" y="110490"/>
                                    <a:pt x="424734" y="110490"/>
                                  </a:cubicBezTo>
                                  <a:cubicBezTo>
                                    <a:pt x="424734" y="110490"/>
                                    <a:pt x="424734" y="109538"/>
                                    <a:pt x="424734" y="109538"/>
                                  </a:cubicBezTo>
                                  <a:cubicBezTo>
                                    <a:pt x="424734" y="54293"/>
                                    <a:pt x="353296" y="0"/>
                                    <a:pt x="279954" y="0"/>
                                  </a:cubicBezTo>
                                  <a:cubicBezTo>
                                    <a:pt x="279001" y="0"/>
                                    <a:pt x="279001" y="0"/>
                                    <a:pt x="279001" y="0"/>
                                  </a:cubicBezTo>
                                  <a:cubicBezTo>
                                    <a:pt x="279001" y="1905"/>
                                    <a:pt x="279954" y="3810"/>
                                    <a:pt x="279954" y="4763"/>
                                  </a:cubicBezTo>
                                  <a:cubicBezTo>
                                    <a:pt x="281859" y="13335"/>
                                    <a:pt x="285669" y="32385"/>
                                    <a:pt x="262809" y="38100"/>
                                  </a:cubicBezTo>
                                  <a:cubicBezTo>
                                    <a:pt x="259951" y="39053"/>
                                    <a:pt x="254236" y="39053"/>
                                    <a:pt x="244711" y="40005"/>
                                  </a:cubicBezTo>
                                  <a:cubicBezTo>
                                    <a:pt x="204706" y="42863"/>
                                    <a:pt x="97074" y="50483"/>
                                    <a:pt x="97074" y="109538"/>
                                  </a:cubicBezTo>
                                  <a:cubicBezTo>
                                    <a:pt x="89454" y="110490"/>
                                    <a:pt x="84691" y="113348"/>
                                    <a:pt x="83739" y="113348"/>
                                  </a:cubicBezTo>
                                  <a:cubicBezTo>
                                    <a:pt x="47544" y="123825"/>
                                    <a:pt x="38971" y="159068"/>
                                    <a:pt x="38971" y="186690"/>
                                  </a:cubicBezTo>
                                  <a:cubicBezTo>
                                    <a:pt x="38971" y="190500"/>
                                    <a:pt x="39924" y="194310"/>
                                    <a:pt x="41829" y="198120"/>
                                  </a:cubicBezTo>
                                  <a:cubicBezTo>
                                    <a:pt x="38019" y="201930"/>
                                    <a:pt x="-6749" y="217170"/>
                                    <a:pt x="871" y="279083"/>
                                  </a:cubicBezTo>
                                  <a:lnTo>
                                    <a:pt x="2776" y="288608"/>
                                  </a:lnTo>
                                  <a:cubicBezTo>
                                    <a:pt x="17064" y="326708"/>
                                    <a:pt x="118981" y="365760"/>
                                    <a:pt x="260904" y="365760"/>
                                  </a:cubicBezTo>
                                  <a:cubicBezTo>
                                    <a:pt x="402826" y="365760"/>
                                    <a:pt x="504744" y="326708"/>
                                    <a:pt x="519031" y="288608"/>
                                  </a:cubicBezTo>
                                  <a:lnTo>
                                    <a:pt x="520936" y="279083"/>
                                  </a:lnTo>
                                  <a:cubicBezTo>
                                    <a:pt x="535224" y="222885"/>
                                    <a:pt x="479026" y="199073"/>
                                    <a:pt x="479026" y="1990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0" name="フリーフォーム:図形 10">
                            <a:extLst>
                              <a:ext uri="{FF2B5EF4-FFF2-40B4-BE49-F238E27FC236}">
                                <a16:creationId xmlns:a16="http://schemas.microsoft.com/office/drawing/2014/main" id="{EA524846-B431-4904-ACEC-BE005C8A165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72123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8100 w 57150"/>
                                <a:gd name="connsiteY6" fmla="*/ 10478 h 57150"/>
                                <a:gd name="connsiteX7" fmla="*/ 51435 w 57150"/>
                                <a:gd name="connsiteY7" fmla="*/ 22860 h 57150"/>
                                <a:gd name="connsiteX8" fmla="*/ 39053 w 57150"/>
                                <a:gd name="connsiteY8" fmla="*/ 36195 h 57150"/>
                                <a:gd name="connsiteX9" fmla="*/ 25718 w 57150"/>
                                <a:gd name="connsiteY9" fmla="*/ 23813 h 57150"/>
                                <a:gd name="connsiteX10" fmla="*/ 25718 w 57150"/>
                                <a:gd name="connsiteY10" fmla="*/ 23813 h 57150"/>
                                <a:gd name="connsiteX11" fmla="*/ 38100 w 57150"/>
                                <a:gd name="connsiteY11" fmla="*/ 10478 h 57150"/>
                                <a:gd name="connsiteX12" fmla="*/ 16193 w 57150"/>
                                <a:gd name="connsiteY12" fmla="*/ 39053 h 57150"/>
                                <a:gd name="connsiteX13" fmla="*/ 22860 w 57150"/>
                                <a:gd name="connsiteY13" fmla="*/ 45720 h 57150"/>
                                <a:gd name="connsiteX14" fmla="*/ 16193 w 57150"/>
                                <a:gd name="connsiteY14" fmla="*/ 52388 h 57150"/>
                                <a:gd name="connsiteX15" fmla="*/ 9525 w 57150"/>
                                <a:gd name="connsiteY15" fmla="*/ 45720 h 57150"/>
                                <a:gd name="connsiteX16" fmla="*/ 16193 w 57150"/>
                                <a:gd name="connsiteY16" fmla="*/ 39053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3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3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8100" y="10478"/>
                                  </a:moveTo>
                                  <a:cubicBezTo>
                                    <a:pt x="44768" y="10478"/>
                                    <a:pt x="51435" y="16192"/>
                                    <a:pt x="51435" y="22860"/>
                                  </a:cubicBezTo>
                                  <a:cubicBezTo>
                                    <a:pt x="51435" y="29528"/>
                                    <a:pt x="45720" y="36195"/>
                                    <a:pt x="39053" y="36195"/>
                                  </a:cubicBezTo>
                                  <a:cubicBezTo>
                                    <a:pt x="32385" y="36195"/>
                                    <a:pt x="25718" y="30480"/>
                                    <a:pt x="25718" y="23813"/>
                                  </a:cubicBezTo>
                                  <a:cubicBezTo>
                                    <a:pt x="25718" y="23813"/>
                                    <a:pt x="25718" y="23813"/>
                                    <a:pt x="25718" y="23813"/>
                                  </a:cubicBezTo>
                                  <a:cubicBezTo>
                                    <a:pt x="25718" y="16192"/>
                                    <a:pt x="31433" y="10478"/>
                                    <a:pt x="38100" y="10478"/>
                                  </a:cubicBezTo>
                                  <a:close/>
                                  <a:moveTo>
                                    <a:pt x="16193" y="39053"/>
                                  </a:moveTo>
                                  <a:cubicBezTo>
                                    <a:pt x="20003" y="39053"/>
                                    <a:pt x="22860" y="41910"/>
                                    <a:pt x="22860" y="45720"/>
                                  </a:cubicBezTo>
                                  <a:cubicBezTo>
                                    <a:pt x="22860" y="49530"/>
                                    <a:pt x="20003" y="52388"/>
                                    <a:pt x="16193" y="52388"/>
                                  </a:cubicBezTo>
                                  <a:cubicBezTo>
                                    <a:pt x="12383" y="52388"/>
                                    <a:pt x="10478" y="49530"/>
                                    <a:pt x="9525" y="45720"/>
                                  </a:cubicBezTo>
                                  <a:cubicBezTo>
                                    <a:pt x="9525" y="41910"/>
                                    <a:pt x="12383" y="39053"/>
                                    <a:pt x="16193" y="390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1" name="フリーフォーム:図形 11">
                            <a:extLst>
                              <a:ext uri="{FF2B5EF4-FFF2-40B4-BE49-F238E27FC236}">
                                <a16:creationId xmlns:a16="http://schemas.microsoft.com/office/drawing/2014/main" id="{D88659BC-3AA5-4CBF-82AD-FDDE3478C2B8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4364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12382 w 19050"/>
                                <a:gd name="connsiteY0" fmla="*/ 0 h 19050"/>
                                <a:gd name="connsiteX1" fmla="*/ 25718 w 19050"/>
                                <a:gd name="connsiteY1" fmla="*/ 12382 h 19050"/>
                                <a:gd name="connsiteX2" fmla="*/ 13335 w 19050"/>
                                <a:gd name="connsiteY2" fmla="*/ 25717 h 19050"/>
                                <a:gd name="connsiteX3" fmla="*/ 0 w 19050"/>
                                <a:gd name="connsiteY3" fmla="*/ 13335 h 19050"/>
                                <a:gd name="connsiteX4" fmla="*/ 0 w 19050"/>
                                <a:gd name="connsiteY4" fmla="*/ 13335 h 19050"/>
                                <a:gd name="connsiteX5" fmla="*/ 12382 w 19050"/>
                                <a:gd name="connsiteY5" fmla="*/ 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12382" y="0"/>
                                  </a:moveTo>
                                  <a:cubicBezTo>
                                    <a:pt x="19050" y="0"/>
                                    <a:pt x="25718" y="5715"/>
                                    <a:pt x="25718" y="12382"/>
                                  </a:cubicBezTo>
                                  <a:cubicBezTo>
                                    <a:pt x="25718" y="19050"/>
                                    <a:pt x="20003" y="25717"/>
                                    <a:pt x="13335" y="25717"/>
                                  </a:cubicBezTo>
                                  <a:cubicBezTo>
                                    <a:pt x="6668" y="25717"/>
                                    <a:pt x="0" y="20002"/>
                                    <a:pt x="0" y="13335"/>
                                  </a:cubicBezTo>
                                  <a:cubicBezTo>
                                    <a:pt x="0" y="13335"/>
                                    <a:pt x="0" y="13335"/>
                                    <a:pt x="0" y="13335"/>
                                  </a:cubicBezTo>
                                  <a:cubicBezTo>
                                    <a:pt x="0" y="5715"/>
                                    <a:pt x="5715" y="0"/>
                                    <a:pt x="1238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2" name="フリーフォーム:図形 12">
                            <a:extLst>
                              <a:ext uri="{FF2B5EF4-FFF2-40B4-BE49-F238E27FC236}">
                                <a16:creationId xmlns:a16="http://schemas.microsoft.com/office/drawing/2014/main" id="{E6814980-2C8A-4E16-AEE3-6E02AF4F771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9784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6668 w 9525"/>
                                <a:gd name="connsiteY0" fmla="*/ 0 h 9525"/>
                                <a:gd name="connsiteX1" fmla="*/ 13335 w 9525"/>
                                <a:gd name="connsiteY1" fmla="*/ 6667 h 9525"/>
                                <a:gd name="connsiteX2" fmla="*/ 6668 w 9525"/>
                                <a:gd name="connsiteY2" fmla="*/ 13335 h 9525"/>
                                <a:gd name="connsiteX3" fmla="*/ 0 w 9525"/>
                                <a:gd name="connsiteY3" fmla="*/ 6667 h 9525"/>
                                <a:gd name="connsiteX4" fmla="*/ 6668 w 9525"/>
                                <a:gd name="connsiteY4" fmla="*/ 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6668" y="0"/>
                                  </a:move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ubicBezTo>
                                    <a:pt x="13335" y="10477"/>
                                    <a:pt x="10478" y="13335"/>
                                    <a:pt x="6668" y="13335"/>
                                  </a:cubicBezTo>
                                  <a:cubicBezTo>
                                    <a:pt x="2858" y="13335"/>
                                    <a:pt x="953" y="10477"/>
                                    <a:pt x="0" y="6667"/>
                                  </a:cubicBezTo>
                                  <a:cubicBezTo>
                                    <a:pt x="0" y="2857"/>
                                    <a:pt x="2858" y="0"/>
                                    <a:pt x="6668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3" name="フリーフォーム:図形 13​​">
                            <a:extLst>
                              <a:ext uri="{FF2B5EF4-FFF2-40B4-BE49-F238E27FC236}">
                                <a16:creationId xmlns:a16="http://schemas.microsoft.com/office/drawing/2014/main" id="{76CA73F0-2130-4BDE-8459-EAB2C0507D3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2778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9052 w 57150"/>
                                <a:gd name="connsiteY6" fmla="*/ 22860 h 57150"/>
                                <a:gd name="connsiteX7" fmla="*/ 39052 w 57150"/>
                                <a:gd name="connsiteY7" fmla="*/ 22860 h 57150"/>
                                <a:gd name="connsiteX8" fmla="*/ 25717 w 57150"/>
                                <a:gd name="connsiteY8" fmla="*/ 36195 h 57150"/>
                                <a:gd name="connsiteX9" fmla="*/ 13335 w 57150"/>
                                <a:gd name="connsiteY9" fmla="*/ 22860 h 57150"/>
                                <a:gd name="connsiteX10" fmla="*/ 26670 w 57150"/>
                                <a:gd name="connsiteY10" fmla="*/ 10478 h 57150"/>
                                <a:gd name="connsiteX11" fmla="*/ 39052 w 57150"/>
                                <a:gd name="connsiteY11" fmla="*/ 22860 h 57150"/>
                                <a:gd name="connsiteX12" fmla="*/ 55245 w 57150"/>
                                <a:gd name="connsiteY12" fmla="*/ 45720 h 57150"/>
                                <a:gd name="connsiteX13" fmla="*/ 48577 w 57150"/>
                                <a:gd name="connsiteY13" fmla="*/ 52388 h 57150"/>
                                <a:gd name="connsiteX14" fmla="*/ 41910 w 57150"/>
                                <a:gd name="connsiteY14" fmla="*/ 45720 h 57150"/>
                                <a:gd name="connsiteX15" fmla="*/ 48577 w 57150"/>
                                <a:gd name="connsiteY15" fmla="*/ 39053 h 57150"/>
                                <a:gd name="connsiteX16" fmla="*/ 55245 w 57150"/>
                                <a:gd name="connsiteY16" fmla="*/ 45720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2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2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9052" y="22860"/>
                                  </a:moveTo>
                                  <a:cubicBezTo>
                                    <a:pt x="39052" y="22860"/>
                                    <a:pt x="39052" y="22860"/>
                                    <a:pt x="39052" y="22860"/>
                                  </a:cubicBezTo>
                                  <a:cubicBezTo>
                                    <a:pt x="39052" y="30480"/>
                                    <a:pt x="33338" y="36195"/>
                                    <a:pt x="25717" y="36195"/>
                                  </a:cubicBezTo>
                                  <a:cubicBezTo>
                                    <a:pt x="19050" y="36195"/>
                                    <a:pt x="13335" y="30480"/>
                                    <a:pt x="13335" y="22860"/>
                                  </a:cubicBezTo>
                                  <a:cubicBezTo>
                                    <a:pt x="13335" y="16192"/>
                                    <a:pt x="19050" y="10478"/>
                                    <a:pt x="26670" y="10478"/>
                                  </a:cubicBezTo>
                                  <a:cubicBezTo>
                                    <a:pt x="33338" y="10478"/>
                                    <a:pt x="39052" y="16192"/>
                                    <a:pt x="39052" y="22860"/>
                                  </a:cubicBezTo>
                                  <a:close/>
                                  <a:moveTo>
                                    <a:pt x="55245" y="45720"/>
                                  </a:moveTo>
                                  <a:cubicBezTo>
                                    <a:pt x="55245" y="49530"/>
                                    <a:pt x="52388" y="51435"/>
                                    <a:pt x="48577" y="52388"/>
                                  </a:cubicBezTo>
                                  <a:cubicBezTo>
                                    <a:pt x="44767" y="52388"/>
                                    <a:pt x="41910" y="49530"/>
                                    <a:pt x="41910" y="45720"/>
                                  </a:cubicBezTo>
                                  <a:cubicBezTo>
                                    <a:pt x="41910" y="41910"/>
                                    <a:pt x="44767" y="39053"/>
                                    <a:pt x="48577" y="39053"/>
                                  </a:cubicBezTo>
                                  <a:cubicBezTo>
                                    <a:pt x="52388" y="39053"/>
                                    <a:pt x="55245" y="41910"/>
                                    <a:pt x="55245" y="457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4" name="フリーフォーム:図形 14">
                            <a:extLst>
                              <a:ext uri="{FF2B5EF4-FFF2-40B4-BE49-F238E27FC236}">
                                <a16:creationId xmlns:a16="http://schemas.microsoft.com/office/drawing/2014/main" id="{B69D20DA-1A67-42D3-BD1E-625AA732A3A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7258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5718 w 19050"/>
                                <a:gd name="connsiteY0" fmla="*/ 12382 h 19050"/>
                                <a:gd name="connsiteX1" fmla="*/ 25718 w 19050"/>
                                <a:gd name="connsiteY1" fmla="*/ 12382 h 19050"/>
                                <a:gd name="connsiteX2" fmla="*/ 12382 w 19050"/>
                                <a:gd name="connsiteY2" fmla="*/ 25717 h 19050"/>
                                <a:gd name="connsiteX3" fmla="*/ 0 w 19050"/>
                                <a:gd name="connsiteY3" fmla="*/ 12382 h 19050"/>
                                <a:gd name="connsiteX4" fmla="*/ 13335 w 19050"/>
                                <a:gd name="connsiteY4" fmla="*/ 0 h 19050"/>
                                <a:gd name="connsiteX5" fmla="*/ 25718 w 19050"/>
                                <a:gd name="connsiteY5" fmla="*/ 12382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5718" y="12382"/>
                                  </a:moveTo>
                                  <a:cubicBezTo>
                                    <a:pt x="25718" y="12382"/>
                                    <a:pt x="25718" y="12382"/>
                                    <a:pt x="25718" y="12382"/>
                                  </a:cubicBezTo>
                                  <a:cubicBezTo>
                                    <a:pt x="25718" y="20002"/>
                                    <a:pt x="20003" y="25717"/>
                                    <a:pt x="12382" y="25717"/>
                                  </a:cubicBezTo>
                                  <a:cubicBezTo>
                                    <a:pt x="5715" y="25717"/>
                                    <a:pt x="0" y="20002"/>
                                    <a:pt x="0" y="12382"/>
                                  </a:cubicBezTo>
                                  <a:cubicBezTo>
                                    <a:pt x="0" y="5715"/>
                                    <a:pt x="5715" y="0"/>
                                    <a:pt x="13335" y="0"/>
                                  </a:cubicBezTo>
                                  <a:cubicBezTo>
                                    <a:pt x="20003" y="0"/>
                                    <a:pt x="25718" y="5715"/>
                                    <a:pt x="25718" y="1238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7" name="フリーフォーム:図形 17">
                            <a:extLst>
                              <a:ext uri="{FF2B5EF4-FFF2-40B4-BE49-F238E27FC236}">
                                <a16:creationId xmlns:a16="http://schemas.microsoft.com/office/drawing/2014/main" id="{EFE5F25C-05F4-4B30-AFE7-DCE67EE9A64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8428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13335 w 9525"/>
                                <a:gd name="connsiteY0" fmla="*/ 6667 h 9525"/>
                                <a:gd name="connsiteX1" fmla="*/ 6668 w 9525"/>
                                <a:gd name="connsiteY1" fmla="*/ 13335 h 9525"/>
                                <a:gd name="connsiteX2" fmla="*/ 0 w 9525"/>
                                <a:gd name="connsiteY2" fmla="*/ 6667 h 9525"/>
                                <a:gd name="connsiteX3" fmla="*/ 6668 w 9525"/>
                                <a:gd name="connsiteY3" fmla="*/ 0 h 9525"/>
                                <a:gd name="connsiteX4" fmla="*/ 13335 w 9525"/>
                                <a:gd name="connsiteY4" fmla="*/ 6667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13335" y="6667"/>
                                  </a:moveTo>
                                  <a:cubicBezTo>
                                    <a:pt x="13335" y="10477"/>
                                    <a:pt x="10478" y="12382"/>
                                    <a:pt x="6668" y="13335"/>
                                  </a:cubicBezTo>
                                  <a:cubicBezTo>
                                    <a:pt x="2857" y="13335"/>
                                    <a:pt x="0" y="10477"/>
                                    <a:pt x="0" y="6667"/>
                                  </a:cubicBezTo>
                                  <a:cubicBezTo>
                                    <a:pt x="0" y="2857"/>
                                    <a:pt x="2857" y="0"/>
                                    <a:pt x="6668" y="0"/>
                                  </a:cubicBez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8" name="フリーフォーム:図形 18">
                            <a:extLst>
                              <a:ext uri="{FF2B5EF4-FFF2-40B4-BE49-F238E27FC236}">
                                <a16:creationId xmlns:a16="http://schemas.microsoft.com/office/drawing/2014/main" id="{7B89B27D-0992-4C9B-B12E-A183A13C269C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14670" y="2148942"/>
                              <a:ext cx="28246" cy="43385"/>
                            </a:xfrm>
                            <a:custGeom>
                              <a:avLst/>
                              <a:gdLst>
                                <a:gd name="connsiteX0" fmla="*/ 17875 w 28575"/>
                                <a:gd name="connsiteY0" fmla="*/ 5492 h 47625"/>
                                <a:gd name="connsiteX1" fmla="*/ 5493 w 28575"/>
                                <a:gd name="connsiteY1" fmla="*/ 730 h 47625"/>
                                <a:gd name="connsiteX2" fmla="*/ 730 w 28575"/>
                                <a:gd name="connsiteY2" fmla="*/ 13113 h 47625"/>
                                <a:gd name="connsiteX3" fmla="*/ 14065 w 28575"/>
                                <a:gd name="connsiteY3" fmla="*/ 42640 h 47625"/>
                                <a:gd name="connsiteX4" fmla="*/ 22637 w 28575"/>
                                <a:gd name="connsiteY4" fmla="*/ 48355 h 47625"/>
                                <a:gd name="connsiteX5" fmla="*/ 26447 w 28575"/>
                                <a:gd name="connsiteY5" fmla="*/ 47402 h 47625"/>
                                <a:gd name="connsiteX6" fmla="*/ 31210 w 28575"/>
                                <a:gd name="connsiteY6" fmla="*/ 35020 h 47625"/>
                                <a:gd name="connsiteX7" fmla="*/ 17875 w 28575"/>
                                <a:gd name="connsiteY7" fmla="*/ 5492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47625">
                                  <a:moveTo>
                                    <a:pt x="17875" y="5492"/>
                                  </a:moveTo>
                                  <a:cubicBezTo>
                                    <a:pt x="15970" y="730"/>
                                    <a:pt x="10255" y="-1175"/>
                                    <a:pt x="5493" y="730"/>
                                  </a:cubicBezTo>
                                  <a:cubicBezTo>
                                    <a:pt x="730" y="2635"/>
                                    <a:pt x="-1175" y="8350"/>
                                    <a:pt x="730" y="13113"/>
                                  </a:cubicBezTo>
                                  <a:lnTo>
                                    <a:pt x="14065" y="42640"/>
                                  </a:lnTo>
                                  <a:cubicBezTo>
                                    <a:pt x="15970" y="46450"/>
                                    <a:pt x="18827" y="48355"/>
                                    <a:pt x="22637" y="48355"/>
                                  </a:cubicBezTo>
                                  <a:cubicBezTo>
                                    <a:pt x="23590" y="48355"/>
                                    <a:pt x="25495" y="48355"/>
                                    <a:pt x="26447" y="47402"/>
                                  </a:cubicBezTo>
                                  <a:cubicBezTo>
                                    <a:pt x="31210" y="45498"/>
                                    <a:pt x="33115" y="39782"/>
                                    <a:pt x="31210" y="35020"/>
                                  </a:cubicBezTo>
                                  <a:lnTo>
                                    <a:pt x="17875" y="54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9" name="フリーフォーム:図形 19">
                            <a:extLst>
                              <a:ext uri="{FF2B5EF4-FFF2-40B4-BE49-F238E27FC236}">
                                <a16:creationId xmlns:a16="http://schemas.microsoft.com/office/drawing/2014/main" id="{E3800896-2E6E-4F84-8327-41D70907E6E3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05243" y="2173931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18065 w 28575"/>
                                <a:gd name="connsiteY0" fmla="*/ 4730 h 38100"/>
                                <a:gd name="connsiteX1" fmla="*/ 4730 w 28575"/>
                                <a:gd name="connsiteY1" fmla="*/ 920 h 38100"/>
                                <a:gd name="connsiteX2" fmla="*/ 920 w 28575"/>
                                <a:gd name="connsiteY2" fmla="*/ 14255 h 38100"/>
                                <a:gd name="connsiteX3" fmla="*/ 17112 w 28575"/>
                                <a:gd name="connsiteY3" fmla="*/ 41877 h 38100"/>
                                <a:gd name="connsiteX4" fmla="*/ 25685 w 28575"/>
                                <a:gd name="connsiteY4" fmla="*/ 46640 h 38100"/>
                                <a:gd name="connsiteX5" fmla="*/ 30447 w 28575"/>
                                <a:gd name="connsiteY5" fmla="*/ 45687 h 38100"/>
                                <a:gd name="connsiteX6" fmla="*/ 34257 w 28575"/>
                                <a:gd name="connsiteY6" fmla="*/ 32352 h 38100"/>
                                <a:gd name="connsiteX7" fmla="*/ 18065 w 28575"/>
                                <a:gd name="connsiteY7" fmla="*/ 4730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18065" y="4730"/>
                                  </a:moveTo>
                                  <a:cubicBezTo>
                                    <a:pt x="15207" y="-33"/>
                                    <a:pt x="9492" y="-985"/>
                                    <a:pt x="4730" y="920"/>
                                  </a:cubicBezTo>
                                  <a:cubicBezTo>
                                    <a:pt x="-33" y="3777"/>
                                    <a:pt x="-985" y="9492"/>
                                    <a:pt x="920" y="14255"/>
                                  </a:cubicBezTo>
                                  <a:lnTo>
                                    <a:pt x="17112" y="41877"/>
                                  </a:lnTo>
                                  <a:cubicBezTo>
                                    <a:pt x="19017" y="44735"/>
                                    <a:pt x="21875" y="46640"/>
                                    <a:pt x="25685" y="46640"/>
                                  </a:cubicBezTo>
                                  <a:cubicBezTo>
                                    <a:pt x="27590" y="46640"/>
                                    <a:pt x="28542" y="46640"/>
                                    <a:pt x="30447" y="45687"/>
                                  </a:cubicBezTo>
                                  <a:cubicBezTo>
                                    <a:pt x="35210" y="42830"/>
                                    <a:pt x="36162" y="37115"/>
                                    <a:pt x="34257" y="32352"/>
                                  </a:cubicBezTo>
                                  <a:lnTo>
                                    <a:pt x="18065" y="4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0" name="フリーフォーム:図形 20">
                            <a:extLst>
                              <a:ext uri="{FF2B5EF4-FFF2-40B4-BE49-F238E27FC236}">
                                <a16:creationId xmlns:a16="http://schemas.microsoft.com/office/drawing/2014/main" id="{9D8F3363-84E9-43C2-B54B-3D56508C468D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35205" y="213832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1" name="フリーフォーム:図形 21">
                            <a:extLst>
                              <a:ext uri="{FF2B5EF4-FFF2-40B4-BE49-F238E27FC236}">
                                <a16:creationId xmlns:a16="http://schemas.microsoft.com/office/drawing/2014/main" id="{AF49D39B-40FB-430E-B078-0C453122A22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5305" y="227455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2" name="フリーフォーム:図形 22">
                            <a:extLst>
                              <a:ext uri="{FF2B5EF4-FFF2-40B4-BE49-F238E27FC236}">
                                <a16:creationId xmlns:a16="http://schemas.microsoft.com/office/drawing/2014/main" id="{8D0F3480-50F2-43D7-A60F-C6938F2B9EC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49925" y="223203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3" name="フリーフォーム:図形 23">
                            <a:extLst>
                              <a:ext uri="{FF2B5EF4-FFF2-40B4-BE49-F238E27FC236}">
                                <a16:creationId xmlns:a16="http://schemas.microsoft.com/office/drawing/2014/main" id="{FC646904-2E50-4224-BC59-634D4265194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72322" y="2070645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4" name="フリーフォーム:図形 24">
                            <a:extLst>
                              <a:ext uri="{FF2B5EF4-FFF2-40B4-BE49-F238E27FC236}">
                                <a16:creationId xmlns:a16="http://schemas.microsoft.com/office/drawing/2014/main" id="{BCBD9880-E120-4960-992E-F94D0C31CB3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521910" y="222127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5" name="フリーフォーム:図形 25">
                            <a:extLst>
                              <a:ext uri="{FF2B5EF4-FFF2-40B4-BE49-F238E27FC236}">
                                <a16:creationId xmlns:a16="http://schemas.microsoft.com/office/drawing/2014/main" id="{2EACA098-D81A-4BAA-893F-E7EDD2CFA176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57144" y="204773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6" name="フリーフォーム:図形 26">
                            <a:extLst>
                              <a:ext uri="{FF2B5EF4-FFF2-40B4-BE49-F238E27FC236}">
                                <a16:creationId xmlns:a16="http://schemas.microsoft.com/office/drawing/2014/main" id="{B913FF6E-163E-40E3-ACFF-3CEA4FB17F4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13681" y="2195474"/>
                              <a:ext cx="37661" cy="34708"/>
                            </a:xfrm>
                            <a:custGeom>
                              <a:avLst/>
                              <a:gdLst>
                                <a:gd name="connsiteX0" fmla="*/ 16324 w 38100"/>
                                <a:gd name="connsiteY0" fmla="*/ 2989 h 38100"/>
                                <a:gd name="connsiteX1" fmla="*/ 2989 w 38100"/>
                                <a:gd name="connsiteY1" fmla="*/ 2037 h 38100"/>
                                <a:gd name="connsiteX2" fmla="*/ 2037 w 38100"/>
                                <a:gd name="connsiteY2" fmla="*/ 15372 h 38100"/>
                                <a:gd name="connsiteX3" fmla="*/ 23944 w 38100"/>
                                <a:gd name="connsiteY3" fmla="*/ 39184 h 38100"/>
                                <a:gd name="connsiteX4" fmla="*/ 33469 w 38100"/>
                                <a:gd name="connsiteY4" fmla="*/ 42042 h 38100"/>
                                <a:gd name="connsiteX5" fmla="*/ 38232 w 38100"/>
                                <a:gd name="connsiteY5" fmla="*/ 40137 h 38100"/>
                                <a:gd name="connsiteX6" fmla="*/ 39184 w 38100"/>
                                <a:gd name="connsiteY6" fmla="*/ 26802 h 38100"/>
                                <a:gd name="connsiteX7" fmla="*/ 16324 w 38100"/>
                                <a:gd name="connsiteY7" fmla="*/ 2989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38100" h="38100">
                                  <a:moveTo>
                                    <a:pt x="16324" y="2989"/>
                                  </a:moveTo>
                                  <a:cubicBezTo>
                                    <a:pt x="12514" y="-821"/>
                                    <a:pt x="6799" y="-821"/>
                                    <a:pt x="2989" y="2037"/>
                                  </a:cubicBezTo>
                                  <a:cubicBezTo>
                                    <a:pt x="-821" y="5847"/>
                                    <a:pt x="-821" y="11562"/>
                                    <a:pt x="2037" y="15372"/>
                                  </a:cubicBezTo>
                                  <a:lnTo>
                                    <a:pt x="23944" y="39184"/>
                                  </a:lnTo>
                                  <a:cubicBezTo>
                                    <a:pt x="25849" y="42042"/>
                                    <a:pt x="29659" y="42994"/>
                                    <a:pt x="33469" y="42042"/>
                                  </a:cubicBezTo>
                                  <a:cubicBezTo>
                                    <a:pt x="35374" y="42042"/>
                                    <a:pt x="36327" y="41089"/>
                                    <a:pt x="38232" y="40137"/>
                                  </a:cubicBezTo>
                                  <a:cubicBezTo>
                                    <a:pt x="42042" y="36327"/>
                                    <a:pt x="42042" y="30612"/>
                                    <a:pt x="39184" y="26802"/>
                                  </a:cubicBezTo>
                                  <a:lnTo>
                                    <a:pt x="16324" y="2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7" name="フリーフォーム:図形 27">
                            <a:extLst>
                              <a:ext uri="{FF2B5EF4-FFF2-40B4-BE49-F238E27FC236}">
                                <a16:creationId xmlns:a16="http://schemas.microsoft.com/office/drawing/2014/main" id="{49EA4E99-AFFF-43F3-8250-BAE51BBA3E0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01793" y="2251639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8" name="フリーフォーム:図形 28">
                            <a:extLst>
                              <a:ext uri="{FF2B5EF4-FFF2-40B4-BE49-F238E27FC236}">
                                <a16:creationId xmlns:a16="http://schemas.microsoft.com/office/drawing/2014/main" id="{06FE2163-7A53-48BE-BCBA-D117078EAC0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21679" y="2129649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37B67" id="グループ 1" o:spid="_x0000_s1026" style="width:505.3pt;height:636.55pt;mso-position-horizontal-relative:char;mso-position-vertical-relative:line" coordorigin=",-112" coordsize="64173,84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">
                <v:line id="直線​​コネクタ 503" o:spid="_x0000_s1027" alt="吹き出しの文字列" style="position:absolute;visibility:visible;mso-wrap-style:square" from="32191,40834" to="32191,62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" strokecolor="black [3213]" strokeweight="1.25pt">
                  <v:stroke joinstyle="miter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39" o:spid="_x0000_s1028" type="#_x0000_t202" style="position:absolute;left:5887;top:55595;width:58286;height:282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-1277863143"/>
                          <w:placeholder>
                            <w:docPart w:val="1A6456C1861C44ED9A91EB1BAD68B4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208A4B4" w14:textId="7A1098A8" w:rsidR="001A1276" w:rsidRPr="00F7410B" w:rsidRDefault="00F7410B" w:rsidP="00F7410B">
                            <w:pPr>
                              <w:pStyle w:val="1"/>
                            </w:pPr>
                            <w:r w:rsidRPr="005C76C8">
                              <w:rPr>
                                <w:rFonts w:ascii="ＭＳ 明朝" w:hAnsi="ＭＳ 明朝"/>
                                <w:lang w:val="ja-JP" w:bidi="ja-JP"/>
                              </w:rPr>
                              <w:t>皆でお祝いしましょう</w:t>
                            </w:r>
                          </w:p>
                        </w:sdtContent>
                      </w:sdt>
                    </w:txbxContent>
                  </v:textbox>
                </v:shape>
                <v:shape id="テキスト ボックス 14" o:spid="_x0000_s1029" type="#_x0000_t202" style="position:absolute;top:-112;width:56736;height:9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391804924"/>
                          <w:placeholder>
                            <w:docPart w:val="6F3C63939CDC4E639EF6A9A4EF8BE8C4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B6009F6" w14:textId="7C8023B7" w:rsidR="001A1276" w:rsidRPr="0081236B" w:rsidRDefault="0081236B" w:rsidP="0081236B">
                            <w:pPr>
                              <w:pStyle w:val="aa"/>
                            </w:pPr>
                            <w:r w:rsidRPr="0081236B">
                              <w:rPr>
                                <w:lang w:val="ja-JP" w:bidi="ja-JP"/>
                              </w:rPr>
                              <w:t>高校が</w:t>
                            </w:r>
                          </w:p>
                        </w:sdtContent>
                      </w:sdt>
                    </w:txbxContent>
                  </v:textbox>
                </v:shape>
                <v:shape id="テキスト ボックス 15" o:spid="_x0000_s1030" type="#_x0000_t202" style="position:absolute;left:5887;top:8141;width:56737;height:23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634706901"/>
                          <w:placeholder>
                            <w:docPart w:val="6789ECC440C141CD8E7CA026F741803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621510" w14:textId="3DD7F045" w:rsidR="001A1276" w:rsidRPr="0048674C" w:rsidRDefault="0048674C" w:rsidP="0048674C">
                            <w:pPr>
                              <w:pStyle w:val="ac"/>
                            </w:pPr>
                            <w:r w:rsidRPr="0048674C">
                              <w:rPr>
                                <w:lang w:val="ja-JP" w:bidi="ja-JP"/>
                              </w:rPr>
                              <w:t>待っています</w:t>
                            </w:r>
                          </w:p>
                        </w:sdtContent>
                      </w:sdt>
                    </w:txbxContent>
                  </v:textbox>
                </v:shape>
                <v:group id="グループ 42" o:spid="_x0000_s1031" alt="絵文字のカップケーキ" style="position:absolute;left:20738;top:19916;width:23455;height:26219" coordorigin="20754,19968" coordsize="5084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フリーフォーム: 図形 7" o:spid="_x0000_s1032" style="position:absolute;left:20849;top:22702;width:4896;height:2950;flip:x;visibility:visible;mso-wrap-style:square;v-text-anchor:middle" coordsize="4953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" path="m251460,327660v-114300,,-184785,-36195,-202882,-69532l,c44767,35243,139065,59055,250508,59055,361950,59055,456248,35243,501015,l452437,258128v-16192,33337,-86677,69532,-200977,69532xe" fillcolor="#5fccfc [3206]" stroked="f">
                    <v:stroke joinstyle="miter"/>
                    <v:path arrowok="t" o:connecttype="custom" o:connectlocs="248562,298490;48018,235148;0,0;247621,53798;495240,0;447222,235148;248562,298490" o:connectangles="0,0,0,0,0,0,0"/>
                  </v:shape>
                  <v:shape id="フリーフォーム: 図形 8" o:spid="_x0000_s1033" style="position:absolute;left:22502;top:24446;width:1507;height:867;flip:x;visibility:visible;mso-wrap-style:square;v-text-anchor:middle" coordsize="1524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" path="m76770,96203v62865,,76200,-68581,76200,-71438c153922,19050,152970,12383,151065,7620,148207,2858,144397,,140587,l12952,c9142,,5332,2858,2475,7620,-383,12383,-383,19050,570,24765v952,2857,14287,71438,76200,71438xe" stroked="f">
                    <v:stroke joinstyle="miter"/>
                    <v:path arrowok="t" o:connecttype="custom" o:connectlocs="75885,87638;151206,22560;149323,6942;138966,0;12803,0;2446,6942;563,22560;75885,87638" o:connectangles="0,0,0,0,0,0,0,0"/>
                  </v:shape>
                  <v:shape id="フリーフォーム:図形 9" o:spid="_x0000_s1034" style="position:absolute;left:20754;top:19968;width:5084;height:3298;flip:x;visibility:visible;mso-wrap-style:square;v-text-anchor:middle" coordsize="51435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" path="m479026,199073v3810,-2858,6668,-7620,7620,-12383c496171,121920,424734,110490,424734,110490v,,,-952,,-952c424734,54293,353296,,279954,v-953,,-953,,-953,c279001,1905,279954,3810,279954,4763v1905,8572,5715,27622,-17145,33337c259951,39053,254236,39053,244711,40005,204706,42863,97074,50483,97074,109538v-7620,952,-12383,3810,-13335,3810c47544,123825,38971,159068,38971,186690v,3810,953,7620,2858,11430c38019,201930,-6749,217170,871,279083r1905,9525c17064,326708,118981,365760,260904,365760v141922,,243840,-39052,258127,-77152l520936,279083v14288,-56198,-41910,-80010,-41910,-80010xe" fillcolor="#ab73d5 [1943]" stroked="f">
                    <v:stroke joinstyle="miter"/>
                    <v:path arrowok="t" o:connecttype="custom" o:connectlocs="473504,181350;481036,170070;419838,100654;419838,99786;276727,0;275785,0;276727,4339;259780,34708;241890,36444;95955,99786;82774,103257;38522,170070;41347,180482;861,254237;2744,262914;257897,333198;513048,262914;514931,254237;473504,181350" o:connectangles="0,0,0,0,0,0,0,0,0,0,0,0,0,0,0,0,0,0,0"/>
                  </v:shape>
                  <v:shape id="フリーフォーム:図形 10" o:spid="_x0000_s1035" style="position:absolute;left:23721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" path="m32385,64770v18098,,32385,-14288,32385,-32385c64770,14288,50483,,32385,,14288,,,14288,,32385,,50482,14288,64770,32385,64770r,xm38100,10478v6668,,13335,5714,13335,12382c51435,29528,45720,36195,39053,36195v-6668,,-13335,-5715,-13335,-12382c25718,23813,25718,23813,25718,23813v,-7621,5715,-13335,12382,-13335xm16193,39053v3810,,6667,2857,6667,6667c22860,49530,20003,52388,16193,52388v-3810,,-5715,-2858,-6668,-6668c9525,41910,12383,39053,16193,39053xe" fillcolor="#512f11" stroked="f">
                    <v:stroke joinstyle="miter"/>
                    <v:path arrowok="t" o:connecttype="custom" o:connectlocs="32012,59004;64023,29502;32012,0;0,29502;32012,59004;32012,59004;37661,9545;50842,20825;38603,32973;25421,21693;25421,21693;37661,9545;16006,35576;22596,41650;16006,47724;9415,41650;16006,35576" o:connectangles="0,0,0,0,0,0,0,0,0,0,0,0,0,0,0,0,0"/>
                  </v:shape>
                  <v:shape id="フリーフォーム:図形 11" o:spid="_x0000_s1036" style="position:absolute;left:23843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" path="m12382,v6668,,13336,5715,13336,12382c25718,19050,20003,25717,13335,25717,6668,25717,,20002,,13335v,,,,,c,5715,5715,,12382,xe" stroked="f">
                    <v:stroke joinstyle="miter"/>
                    <v:path arrowok="t" o:connecttype="custom" o:connectlocs="12239,0;25421,11280;13181,23427;0,12148;0,12148;12239,0" o:connectangles="0,0,0,0,0,0"/>
                  </v:shape>
                  <v:shape id="フリーフォーム:図形 12" o:spid="_x0000_s1037" style="position:absolute;left:24097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" path="m6668,v3810,,6667,2857,6667,6667c13335,10477,10478,13335,6668,13335,2858,13335,953,10477,,6667,,2857,2858,,6668,xe" stroked="f">
                    <v:stroke joinstyle="miter"/>
                    <v:path arrowok="t" o:connecttype="custom" o:connectlocs="6591,0;13181,6073;6591,12148;0,6073;6591,0" o:connectangles="0,0,0,0,0"/>
                  </v:shape>
                  <v:shape id="フリーフォーム:図形 13​​" o:spid="_x0000_s1038" style="position:absolute;left:22327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" path="m32385,64770v18097,,32385,-14288,32385,-32385c64770,14288,50482,,32385,,14288,,,14288,,32385,,50482,14288,64770,32385,64770r,xm39052,22860v,,,,,c39052,30480,33338,36195,25717,36195v-6667,,-12382,-5715,-12382,-13335c13335,16192,19050,10478,26670,10478v6668,,12382,5714,12382,12382xm55245,45720v,3810,-2857,5715,-6668,6668c44767,52388,41910,49530,41910,45720v,-3810,2857,-6667,6667,-6667c52388,39053,55245,41910,55245,45720xe" fillcolor="#512f11" stroked="f">
                    <v:stroke joinstyle="miter"/>
                    <v:path arrowok="t" o:connecttype="custom" o:connectlocs="32012,59004;64023,29502;32012,0;0,29502;32012,59004;32012,59004;38602,20825;38602,20825;25420,32973;13181,20825;26362,9545;38602,20825;54608,41650;48017,47724;41427,41650;48017,35576;54608,41650" o:connectangles="0,0,0,0,0,0,0,0,0,0,0,0,0,0,0,0,0"/>
                  </v:shape>
                  <v:shape id="フリーフォーム:図形 14" o:spid="_x0000_s1039" style="position:absolute;left:22572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" path="m25718,12382v,,,,,c25718,20002,20003,25717,12382,25717,5715,25717,,20002,,12382,,5715,5715,,13335,v6668,,12383,5715,12383,12382xe" stroked="f">
                    <v:stroke joinstyle="miter"/>
                    <v:path arrowok="t" o:connecttype="custom" o:connectlocs="25421,11280;25421,11280;12239,23427;0,11280;13181,0;25421,11280" o:connectangles="0,0,0,0,0,0"/>
                  </v:shape>
                  <v:shape id="フリーフォーム:図形 17" o:spid="_x0000_s1040" style="position:absolute;left:22384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" path="m13335,6667v,3810,-2857,5715,-6667,6668c2857,13335,,10477,,6667,,2857,2857,,6668,v3810,,6667,2857,6667,6667xe" stroked="f">
                    <v:stroke joinstyle="miter"/>
                    <v:path arrowok="t" o:connecttype="custom" o:connectlocs="13181,6073;6591,12148;0,6073;6591,0;13181,6073" o:connectangles="0,0,0,0,0"/>
                  </v:shape>
                  <v:shape id="フリーフォーム:図形 18" o:spid="_x0000_s1041" style="position:absolute;left:22146;top:21489;width:283;height:434;flip:x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" path="m17875,5492c15970,730,10255,-1175,5493,730,730,2635,-1175,8350,730,13113l14065,42640v1905,3810,4762,5715,8572,5715c23590,48355,25495,48355,26447,47402v4763,-1904,6668,-7620,4763,-12382l17875,5492xe" stroked="f">
                    <v:stroke joinstyle="miter"/>
                    <v:path arrowok="t" o:connecttype="custom" o:connectlocs="17669,5003;5430,665;722,11946;13903,38844;22376,44050;26143,43182;30851,31902;17669,5003" o:connectangles="0,0,0,0,0,0,0,0"/>
                  </v:shape>
                  <v:shape id="フリーフォーム:図形 19" o:spid="_x0000_s1042" style="position:absolute;left:23052;top:21739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" path="m18065,4730c15207,-33,9492,-985,4730,920,-33,3777,-985,9492,920,14255l17112,41877v1905,2858,4763,4763,8573,4763c27590,46640,28542,46640,30447,45687v4763,-2857,5715,-8572,3810,-13335l18065,4730xe" stroked="f">
                    <v:stroke joinstyle="miter"/>
                    <v:path arrowok="t" o:connecttype="custom" o:connectlocs="17857,4309;4676,838;909,12986;16915,38149;25389,42488;30096,41620;33863,29472;17857,4309" o:connectangles="0,0,0,0,0,0,0,0"/>
                  </v:shape>
                  <v:shape id="フリーフォーム:図形 20" o:spid="_x0000_s1043" style="position:absolute;left:24352;top:21383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4u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T14Uv4ATJ9AgAA//8DAFBLAQItABQABgAIAAAAIQDb4fbL7gAAAIUBAAATAAAAAAAAAAAAAAAA&#10;AAAAAABbQ29udGVudF9UeXBlc10ueG1sUEsBAi0AFAAGAAgAAAAhAFr0LFu/AAAAFQEAAAsAAAAA&#10;AAAAAAAAAAAAHwEAAF9yZWxzLy5yZWxzUEsBAi0AFAAGAAgAAAAhAOhrHi7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フリーフォーム:図形 21" o:spid="_x0000_s1044" style="position:absolute;left:23853;top:22745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フリーフォーム:図形 22" o:spid="_x0000_s1045" style="position:absolute;left:21499;top:22320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フリーフォーム:図形 23" o:spid="_x0000_s1046" style="position:absolute;left:22723;top:20706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フリーフォーム:図形 24" o:spid="_x0000_s1047" style="position:absolute;left:25219;top:22212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フリーフォーム:図形 25" o:spid="_x0000_s1048" style="position:absolute;left:23571;top:20477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フリーフォーム:図形 26" o:spid="_x0000_s1049" style="position:absolute;left:24136;top:21954;width:377;height:347;flip:x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" path="m16324,2989c12514,-821,6799,-821,2989,2037,-821,5847,-821,11562,2037,15372l23944,39184v1905,2858,5715,3810,9525,2858c35374,42042,36327,41089,38232,40137v3810,-3810,3810,-9525,952,-13335l16324,2989xe" stroked="f">
                    <v:stroke joinstyle="miter"/>
                    <v:path arrowok="t" o:connecttype="custom" o:connectlocs="16136,2723;2955,1856;2014,14003;23668,35695;33083,38299;37791,36564;38733,24416;16136,2723" o:connectangles="0,0,0,0,0,0,0,0"/>
                  </v:shape>
                  <v:shape id="フリーフォーム:図形 27" o:spid="_x0000_s1050" style="position:absolute;left:22017;top:22516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フリーフォーム:図形 28" o:spid="_x0000_s1051" style="position:absolute;left:21216;top:21296;width:189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RIo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Sx4Uv4ATJ9AgAA//8DAFBLAQItABQABgAIAAAAIQDb4fbL7gAAAIUBAAATAAAAAAAAAAAAAAAA&#10;AAAAAABbQ29udGVudF9UeXBlc10ueG1sUEsBAi0AFAAGAAgAAAAhAFr0LFu/AAAAFQEAAAsAAAAA&#10;AAAAAAAAAAAAHwEAAF9yZWxzLy5yZWxzUEsBAi0AFAAGAAgAAAAhABYdEij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</v:group>
                <w10:anchorlock/>
              </v:group>
            </w:pict>
          </mc:Fallback>
        </mc:AlternateContent>
      </w:r>
      <w:bookmarkStart w:id="0" w:name="_GoBack"/>
      <w:bookmarkEnd w:id="0"/>
    </w:p>
    <w:sdt>
      <w:sdtPr>
        <w:rPr>
          <w:rFonts w:hint="eastAsia"/>
        </w:rPr>
        <w:id w:val="-1702166842"/>
        <w:placeholder>
          <w:docPart w:val="743FE84ED99348898012D8712C30FA8F"/>
        </w:placeholder>
        <w:temporary/>
        <w:showingPlcHdr/>
        <w15:appearance w15:val="hidden"/>
      </w:sdtPr>
      <w:sdtEndPr>
        <w:rPr>
          <w:rStyle w:val="af"/>
        </w:rPr>
      </w:sdtEndPr>
      <w:sdtContent>
        <w:p w14:paraId="5B860E99" w14:textId="7D1DDD3C" w:rsidR="005A20B8" w:rsidRPr="000656EA" w:rsidRDefault="00742E36" w:rsidP="000656EA">
          <w:pPr>
            <w:pStyle w:val="ae"/>
            <w:rPr>
              <w:rStyle w:val="af"/>
              <w:rFonts w:hint="eastAsia"/>
            </w:rPr>
          </w:pPr>
          <w:r w:rsidRPr="000656EA">
            <w:rPr>
              <w:rStyle w:val="af"/>
              <w:rFonts w:hint="eastAsia"/>
              <w:lang w:val="ja-JP" w:bidi="ja-JP"/>
            </w:rPr>
            <w:t>場所、時間、出欠確認などのイベントの詳細</w:t>
          </w:r>
        </w:p>
      </w:sdtContent>
    </w:sdt>
    <w:sectPr w:rsidR="005A20B8" w:rsidRPr="000656EA" w:rsidSect="00080BED">
      <w:pgSz w:w="11906" w:h="16838" w:code="9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A005E" w14:textId="77777777" w:rsidR="0021242A" w:rsidRDefault="0021242A" w:rsidP="001A1276">
      <w:pPr>
        <w:spacing w:after="0" w:line="240" w:lineRule="auto"/>
      </w:pPr>
      <w:r>
        <w:separator/>
      </w:r>
    </w:p>
  </w:endnote>
  <w:endnote w:type="continuationSeparator" w:id="0">
    <w:p w14:paraId="36220D08" w14:textId="77777777" w:rsidR="0021242A" w:rsidRDefault="0021242A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1E027" w14:textId="77777777" w:rsidR="0021242A" w:rsidRDefault="0021242A" w:rsidP="001A1276">
      <w:pPr>
        <w:spacing w:after="0" w:line="240" w:lineRule="auto"/>
      </w:pPr>
      <w:r>
        <w:separator/>
      </w:r>
    </w:p>
  </w:footnote>
  <w:footnote w:type="continuationSeparator" w:id="0">
    <w:p w14:paraId="4861EBC3" w14:textId="77777777" w:rsidR="0021242A" w:rsidRDefault="0021242A" w:rsidP="001A12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18E65D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482404EC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6D8D630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6D166208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8FBCC99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CC216CC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3C6EAA8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44CAED0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416A13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1F2D2B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bordersDoNotSurroundHeader/>
  <w:bordersDoNotSurroundFooter/>
  <w:proofState w:spelling="clean" w:grammar="dirty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1A1276"/>
    <w:rsid w:val="000425CC"/>
    <w:rsid w:val="000656EA"/>
    <w:rsid w:val="00080BED"/>
    <w:rsid w:val="001A1276"/>
    <w:rsid w:val="0021242A"/>
    <w:rsid w:val="002C235A"/>
    <w:rsid w:val="002F277C"/>
    <w:rsid w:val="003F153B"/>
    <w:rsid w:val="0048674C"/>
    <w:rsid w:val="004F7D04"/>
    <w:rsid w:val="005226DD"/>
    <w:rsid w:val="005A20B8"/>
    <w:rsid w:val="005C76C8"/>
    <w:rsid w:val="006736FD"/>
    <w:rsid w:val="00703202"/>
    <w:rsid w:val="00742E36"/>
    <w:rsid w:val="0081236B"/>
    <w:rsid w:val="009B0AFB"/>
    <w:rsid w:val="009D7D23"/>
    <w:rsid w:val="00A87F55"/>
    <w:rsid w:val="00F65139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color w:val="FFFFFF" w:themeColor="background1"/>
        <w:sz w:val="32"/>
        <w:szCs w:val="32"/>
        <w:lang w:val="en-US" w:eastAsia="ja-JP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0656EA"/>
    <w:rPr>
      <w:rFonts w:ascii="Meiryo UI" w:eastAsia="Meiryo UI" w:hAnsi="Meiryo UI"/>
    </w:rPr>
  </w:style>
  <w:style w:type="paragraph" w:styleId="1">
    <w:name w:val="heading 1"/>
    <w:basedOn w:val="a1"/>
    <w:next w:val="a1"/>
    <w:link w:val="10"/>
    <w:uiPriority w:val="9"/>
    <w:qFormat/>
    <w:rsid w:val="00F65139"/>
    <w:pPr>
      <w:keepNext/>
      <w:keepLines/>
      <w:spacing w:after="0" w:line="168" w:lineRule="auto"/>
      <w:outlineLvl w:val="0"/>
    </w:pPr>
    <w:rPr>
      <w:rFonts w:eastAsia="ＭＳ 明朝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styleId="21">
    <w:name w:val="heading 2"/>
    <w:basedOn w:val="a1"/>
    <w:next w:val="a1"/>
    <w:link w:val="22"/>
    <w:uiPriority w:val="9"/>
    <w:semiHidden/>
    <w:rsid w:val="00F65139"/>
    <w:pPr>
      <w:keepNext/>
      <w:outlineLvl w:val="1"/>
    </w:pPr>
    <w:rPr>
      <w:rFonts w:cstheme="majorBidi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rsid w:val="00F65139"/>
    <w:pPr>
      <w:keepNext/>
      <w:ind w:leftChars="400" w:left="400"/>
      <w:outlineLvl w:val="2"/>
    </w:pPr>
    <w:rPr>
      <w:rFonts w:cstheme="majorBidi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F65139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F65139"/>
    <w:pPr>
      <w:keepNext/>
      <w:ind w:leftChars="800" w:left="800"/>
      <w:outlineLvl w:val="4"/>
    </w:pPr>
    <w:rPr>
      <w:rFonts w:cstheme="majorBidi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65139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65139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65139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65139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semiHidden/>
    <w:rsid w:val="0081236B"/>
    <w:pPr>
      <w:spacing w:after="0" w:line="240" w:lineRule="auto"/>
    </w:pPr>
  </w:style>
  <w:style w:type="character" w:customStyle="1" w:styleId="a6">
    <w:name w:val="ヘッダー (文字)"/>
    <w:basedOn w:val="a2"/>
    <w:link w:val="a5"/>
    <w:uiPriority w:val="99"/>
    <w:semiHidden/>
    <w:rsid w:val="009B0AFB"/>
    <w:rPr>
      <w:rFonts w:ascii="Meiryo UI" w:eastAsia="Meiryo UI" w:hAnsi="Meiryo UI"/>
    </w:rPr>
  </w:style>
  <w:style w:type="paragraph" w:styleId="a7">
    <w:name w:val="footer"/>
    <w:basedOn w:val="a1"/>
    <w:link w:val="a8"/>
    <w:uiPriority w:val="99"/>
    <w:semiHidden/>
    <w:rsid w:val="0081236B"/>
    <w:pPr>
      <w:spacing w:after="0" w:line="240" w:lineRule="auto"/>
    </w:pPr>
  </w:style>
  <w:style w:type="character" w:customStyle="1" w:styleId="a8">
    <w:name w:val="フッター (文字)"/>
    <w:basedOn w:val="a2"/>
    <w:link w:val="a7"/>
    <w:uiPriority w:val="99"/>
    <w:semiHidden/>
    <w:rsid w:val="009B0AFB"/>
    <w:rPr>
      <w:rFonts w:ascii="Meiryo UI" w:eastAsia="Meiryo UI" w:hAnsi="Meiryo UI"/>
    </w:rPr>
  </w:style>
  <w:style w:type="character" w:styleId="a9">
    <w:name w:val="Placeholder Text"/>
    <w:basedOn w:val="a2"/>
    <w:uiPriority w:val="99"/>
    <w:semiHidden/>
    <w:rsid w:val="0081236B"/>
    <w:rPr>
      <w:color w:val="808080"/>
    </w:rPr>
  </w:style>
  <w:style w:type="paragraph" w:styleId="aa">
    <w:name w:val="Title"/>
    <w:basedOn w:val="a1"/>
    <w:next w:val="a1"/>
    <w:link w:val="ab"/>
    <w:uiPriority w:val="10"/>
    <w:qFormat/>
    <w:rsid w:val="009D7D23"/>
    <w:pPr>
      <w:contextualSpacing/>
    </w:pPr>
    <w:rPr>
      <w:rFonts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ab">
    <w:name w:val="表題 (文字)"/>
    <w:basedOn w:val="a2"/>
    <w:link w:val="aa"/>
    <w:uiPriority w:val="10"/>
    <w:rsid w:val="009D7D23"/>
    <w:rPr>
      <w:rFonts w:ascii="Meiryo UI" w:eastAsia="Meiryo UI" w:hAnsi="Meiryo U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ac">
    <w:name w:val="Subtitle"/>
    <w:basedOn w:val="a1"/>
    <w:next w:val="a1"/>
    <w:link w:val="ad"/>
    <w:uiPriority w:val="11"/>
    <w:qFormat/>
    <w:rsid w:val="00F65139"/>
    <w:pPr>
      <w:numPr>
        <w:ilvl w:val="1"/>
      </w:numPr>
      <w:spacing w:after="0" w:line="168" w:lineRule="auto"/>
    </w:pPr>
    <w:rPr>
      <w:caps/>
      <w:color w:val="FFFF00" w:themeColor="accent2"/>
      <w:sz w:val="170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ad">
    <w:name w:val="副題 (文字)"/>
    <w:basedOn w:val="a2"/>
    <w:link w:val="ac"/>
    <w:uiPriority w:val="11"/>
    <w:rsid w:val="00F65139"/>
    <w:rPr>
      <w:rFonts w:ascii="Meiryo UI" w:eastAsia="Meiryo UI" w:hAnsi="Meiryo UI"/>
      <w:caps/>
      <w:color w:val="FFFF00" w:themeColor="accent2"/>
      <w:sz w:val="170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10">
    <w:name w:val="見出し 1 (文字)"/>
    <w:basedOn w:val="a2"/>
    <w:link w:val="1"/>
    <w:uiPriority w:val="9"/>
    <w:rsid w:val="00F65139"/>
    <w:rPr>
      <w:rFonts w:ascii="Meiryo UI" w:hAnsi="Meiryo UI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ae">
    <w:name w:val="情報"/>
    <w:basedOn w:val="a1"/>
    <w:link w:val="af"/>
    <w:uiPriority w:val="99"/>
    <w:qFormat/>
    <w:rsid w:val="00F65139"/>
    <w:pPr>
      <w:ind w:left="1872" w:right="1872"/>
    </w:pPr>
    <w:rPr>
      <w:rFonts w:eastAsia="ＭＳ 明朝"/>
    </w:rPr>
  </w:style>
  <w:style w:type="character" w:customStyle="1" w:styleId="af">
    <w:name w:val="情報の文字"/>
    <w:basedOn w:val="a2"/>
    <w:link w:val="ae"/>
    <w:uiPriority w:val="99"/>
    <w:rsid w:val="00F65139"/>
    <w:rPr>
      <w:rFonts w:ascii="Meiryo UI" w:hAnsi="Meiryo UI"/>
    </w:rPr>
  </w:style>
  <w:style w:type="paragraph" w:styleId="HTML">
    <w:name w:val="HTML Address"/>
    <w:basedOn w:val="a1"/>
    <w:link w:val="HTML0"/>
    <w:uiPriority w:val="99"/>
    <w:semiHidden/>
    <w:unhideWhenUsed/>
    <w:rsid w:val="00F65139"/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F65139"/>
    <w:rPr>
      <w:rFonts w:ascii="Meiryo UI" w:eastAsia="Meiryo UI" w:hAnsi="Meiryo UI"/>
      <w:i/>
      <w:iCs/>
    </w:rPr>
  </w:style>
  <w:style w:type="paragraph" w:styleId="HTML1">
    <w:name w:val="HTML Preformatted"/>
    <w:basedOn w:val="a1"/>
    <w:link w:val="HTML2"/>
    <w:uiPriority w:val="99"/>
    <w:semiHidden/>
    <w:unhideWhenUsed/>
    <w:rsid w:val="00F65139"/>
    <w:rPr>
      <w:rFonts w:cs="Courier New"/>
      <w:sz w:val="20"/>
      <w:szCs w:val="20"/>
    </w:rPr>
  </w:style>
  <w:style w:type="character" w:customStyle="1" w:styleId="HTML2">
    <w:name w:val="HTML 書式付き (文字)"/>
    <w:basedOn w:val="a2"/>
    <w:link w:val="HTML1"/>
    <w:uiPriority w:val="99"/>
    <w:semiHidden/>
    <w:rsid w:val="00F65139"/>
    <w:rPr>
      <w:rFonts w:ascii="Meiryo UI" w:eastAsia="Meiryo UI" w:hAnsi="Meiryo UI" w:cs="Courier New"/>
      <w:sz w:val="20"/>
      <w:szCs w:val="20"/>
    </w:rPr>
  </w:style>
  <w:style w:type="paragraph" w:styleId="af0">
    <w:name w:val="annotation text"/>
    <w:basedOn w:val="a1"/>
    <w:link w:val="af1"/>
    <w:uiPriority w:val="99"/>
    <w:semiHidden/>
    <w:unhideWhenUsed/>
    <w:rsid w:val="00F65139"/>
    <w:pPr>
      <w:jc w:val="left"/>
    </w:pPr>
  </w:style>
  <w:style w:type="character" w:customStyle="1" w:styleId="af1">
    <w:name w:val="コメント文字列 (文字)"/>
    <w:basedOn w:val="a2"/>
    <w:link w:val="af0"/>
    <w:uiPriority w:val="99"/>
    <w:semiHidden/>
    <w:rsid w:val="00F65139"/>
    <w:rPr>
      <w:rFonts w:ascii="Meiryo UI" w:eastAsia="Meiryo UI" w:hAnsi="Meiryo UI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F65139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F65139"/>
    <w:rPr>
      <w:rFonts w:ascii="Meiryo UI" w:eastAsia="Meiryo UI" w:hAnsi="Meiryo UI"/>
      <w:b/>
      <w:bCs/>
    </w:rPr>
  </w:style>
  <w:style w:type="paragraph" w:styleId="af4">
    <w:name w:val="Block Text"/>
    <w:basedOn w:val="a1"/>
    <w:uiPriority w:val="99"/>
    <w:semiHidden/>
    <w:unhideWhenUsed/>
    <w:rsid w:val="00F65139"/>
    <w:pPr>
      <w:ind w:leftChars="700" w:left="1440" w:rightChars="700" w:right="1440"/>
    </w:pPr>
  </w:style>
  <w:style w:type="paragraph" w:styleId="af5">
    <w:name w:val="macro"/>
    <w:link w:val="af6"/>
    <w:uiPriority w:val="99"/>
    <w:semiHidden/>
    <w:unhideWhenUsed/>
    <w:rsid w:val="00F65139"/>
    <w:pPr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  <w:spacing w:line="240" w:lineRule="auto"/>
      <w:jc w:val="left"/>
    </w:pPr>
    <w:rPr>
      <w:rFonts w:ascii="Meiryo UI" w:eastAsia="Meiryo UI" w:hAnsi="Meiryo UI" w:cs="Courier New"/>
      <w:sz w:val="18"/>
      <w:szCs w:val="18"/>
    </w:rPr>
  </w:style>
  <w:style w:type="character" w:customStyle="1" w:styleId="af6">
    <w:name w:val="マクロ文字列 (文字)"/>
    <w:basedOn w:val="a2"/>
    <w:link w:val="af5"/>
    <w:uiPriority w:val="99"/>
    <w:semiHidden/>
    <w:rsid w:val="00F65139"/>
    <w:rPr>
      <w:rFonts w:ascii="Meiryo UI" w:eastAsia="Meiryo UI" w:hAnsi="Meiryo UI" w:cs="Courier New"/>
      <w:sz w:val="18"/>
      <w:szCs w:val="18"/>
    </w:rPr>
  </w:style>
  <w:style w:type="paragraph" w:styleId="af7">
    <w:name w:val="Message Header"/>
    <w:basedOn w:val="a1"/>
    <w:link w:val="af8"/>
    <w:uiPriority w:val="99"/>
    <w:semiHidden/>
    <w:unhideWhenUsed/>
    <w:rsid w:val="00F6513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cstheme="majorBidi"/>
      <w:sz w:val="24"/>
      <w:szCs w:val="24"/>
    </w:rPr>
  </w:style>
  <w:style w:type="character" w:customStyle="1" w:styleId="af8">
    <w:name w:val="メッセージ見出し (文字)"/>
    <w:basedOn w:val="a2"/>
    <w:link w:val="af7"/>
    <w:uiPriority w:val="99"/>
    <w:semiHidden/>
    <w:rsid w:val="00F65139"/>
    <w:rPr>
      <w:rFonts w:ascii="Meiryo UI" w:eastAsia="Meiryo UI" w:hAnsi="Meiryo UI" w:cstheme="majorBidi"/>
      <w:sz w:val="24"/>
      <w:szCs w:val="24"/>
      <w:shd w:val="pct20" w:color="auto" w:fill="auto"/>
    </w:rPr>
  </w:style>
  <w:style w:type="paragraph" w:styleId="af9">
    <w:name w:val="List Paragraph"/>
    <w:basedOn w:val="a1"/>
    <w:uiPriority w:val="34"/>
    <w:semiHidden/>
    <w:rsid w:val="00F65139"/>
    <w:pPr>
      <w:ind w:leftChars="400" w:left="840"/>
    </w:pPr>
  </w:style>
  <w:style w:type="paragraph" w:styleId="afa">
    <w:name w:val="Salutation"/>
    <w:basedOn w:val="a1"/>
    <w:next w:val="a1"/>
    <w:link w:val="afb"/>
    <w:uiPriority w:val="99"/>
    <w:semiHidden/>
    <w:unhideWhenUsed/>
    <w:rsid w:val="00F65139"/>
  </w:style>
  <w:style w:type="character" w:customStyle="1" w:styleId="afb">
    <w:name w:val="挨拶文 (文字)"/>
    <w:basedOn w:val="a2"/>
    <w:link w:val="afa"/>
    <w:uiPriority w:val="99"/>
    <w:semiHidden/>
    <w:rsid w:val="00F65139"/>
    <w:rPr>
      <w:rFonts w:ascii="Meiryo UI" w:eastAsia="Meiryo UI" w:hAnsi="Meiryo UI"/>
    </w:rPr>
  </w:style>
  <w:style w:type="paragraph" w:styleId="afc">
    <w:name w:val="envelope address"/>
    <w:basedOn w:val="a1"/>
    <w:uiPriority w:val="99"/>
    <w:semiHidden/>
    <w:unhideWhenUsed/>
    <w:rsid w:val="00F65139"/>
    <w:pPr>
      <w:framePr w:w="6804" w:h="2268" w:hRule="exact" w:hSpace="142" w:wrap="auto" w:hAnchor="page" w:xAlign="center" w:yAlign="bottom"/>
      <w:snapToGrid w:val="0"/>
      <w:ind w:leftChars="1400" w:left="100"/>
    </w:pPr>
    <w:rPr>
      <w:rFonts w:cstheme="majorBidi"/>
      <w:sz w:val="24"/>
      <w:szCs w:val="24"/>
    </w:rPr>
  </w:style>
  <w:style w:type="paragraph" w:styleId="afd">
    <w:name w:val="List"/>
    <w:basedOn w:val="a1"/>
    <w:uiPriority w:val="99"/>
    <w:semiHidden/>
    <w:unhideWhenUsed/>
    <w:rsid w:val="00F65139"/>
    <w:pPr>
      <w:ind w:left="200" w:hangingChars="200" w:hanging="200"/>
      <w:contextualSpacing/>
    </w:pPr>
  </w:style>
  <w:style w:type="paragraph" w:styleId="23">
    <w:name w:val="List 2"/>
    <w:basedOn w:val="a1"/>
    <w:uiPriority w:val="99"/>
    <w:semiHidden/>
    <w:unhideWhenUsed/>
    <w:rsid w:val="00F65139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F65139"/>
    <w:pPr>
      <w:ind w:leftChars="400" w:left="100" w:hangingChars="200" w:hanging="200"/>
      <w:contextualSpacing/>
    </w:pPr>
  </w:style>
  <w:style w:type="paragraph" w:styleId="43">
    <w:name w:val="List 4"/>
    <w:basedOn w:val="a1"/>
    <w:uiPriority w:val="99"/>
    <w:semiHidden/>
    <w:unhideWhenUsed/>
    <w:rsid w:val="00F65139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F65139"/>
    <w:pPr>
      <w:ind w:leftChars="800" w:left="100" w:hangingChars="200" w:hanging="200"/>
      <w:contextualSpacing/>
    </w:pPr>
  </w:style>
  <w:style w:type="paragraph" w:styleId="afe">
    <w:name w:val="Quote"/>
    <w:basedOn w:val="a1"/>
    <w:next w:val="a1"/>
    <w:link w:val="aff"/>
    <w:uiPriority w:val="29"/>
    <w:semiHidden/>
    <w:rsid w:val="00F6513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2"/>
    <w:link w:val="afe"/>
    <w:uiPriority w:val="29"/>
    <w:semiHidden/>
    <w:rsid w:val="00F65139"/>
    <w:rPr>
      <w:rFonts w:ascii="Meiryo UI" w:eastAsia="Meiryo UI" w:hAnsi="Meiryo UI"/>
      <w:i/>
      <w:iCs/>
      <w:color w:val="404040" w:themeColor="text1" w:themeTint="BF"/>
    </w:rPr>
  </w:style>
  <w:style w:type="paragraph" w:styleId="24">
    <w:name w:val="Intense Quote"/>
    <w:basedOn w:val="a1"/>
    <w:next w:val="a1"/>
    <w:link w:val="25"/>
    <w:uiPriority w:val="30"/>
    <w:semiHidden/>
    <w:rsid w:val="00F65139"/>
    <w:pPr>
      <w:pBdr>
        <w:top w:val="single" w:sz="4" w:space="10" w:color="FF7815" w:themeColor="accent1"/>
        <w:bottom w:val="single" w:sz="4" w:space="10" w:color="FF7815" w:themeColor="accent1"/>
      </w:pBdr>
      <w:spacing w:before="360" w:after="360"/>
      <w:ind w:left="864" w:right="864"/>
    </w:pPr>
    <w:rPr>
      <w:i/>
      <w:iCs/>
      <w:color w:val="FF7815" w:themeColor="accent1"/>
    </w:rPr>
  </w:style>
  <w:style w:type="character" w:customStyle="1" w:styleId="25">
    <w:name w:val="引用文 2 (文字)"/>
    <w:basedOn w:val="a2"/>
    <w:link w:val="24"/>
    <w:uiPriority w:val="30"/>
    <w:semiHidden/>
    <w:rsid w:val="00F65139"/>
    <w:rPr>
      <w:rFonts w:ascii="Meiryo UI" w:eastAsia="Meiryo UI" w:hAnsi="Meiryo UI"/>
      <w:i/>
      <w:iCs/>
      <w:color w:val="FF7815" w:themeColor="accent1"/>
    </w:rPr>
  </w:style>
  <w:style w:type="paragraph" w:styleId="aff0">
    <w:name w:val="table of authorities"/>
    <w:basedOn w:val="a1"/>
    <w:next w:val="a1"/>
    <w:uiPriority w:val="99"/>
    <w:semiHidden/>
    <w:unhideWhenUsed/>
    <w:rsid w:val="00F65139"/>
    <w:pPr>
      <w:ind w:left="320" w:hangingChars="100" w:hanging="320"/>
    </w:pPr>
  </w:style>
  <w:style w:type="paragraph" w:styleId="aff1">
    <w:name w:val="toa heading"/>
    <w:basedOn w:val="a1"/>
    <w:next w:val="a1"/>
    <w:uiPriority w:val="99"/>
    <w:semiHidden/>
    <w:unhideWhenUsed/>
    <w:rsid w:val="00F65139"/>
    <w:pPr>
      <w:spacing w:before="180"/>
    </w:pPr>
    <w:rPr>
      <w:rFonts w:cstheme="majorBidi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F65139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F65139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F65139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F65139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F65139"/>
    <w:pPr>
      <w:numPr>
        <w:numId w:val="5"/>
      </w:numPr>
      <w:contextualSpacing/>
    </w:pPr>
  </w:style>
  <w:style w:type="paragraph" w:styleId="aff2">
    <w:name w:val="List Continue"/>
    <w:basedOn w:val="a1"/>
    <w:uiPriority w:val="99"/>
    <w:semiHidden/>
    <w:unhideWhenUsed/>
    <w:rsid w:val="00F65139"/>
    <w:pPr>
      <w:spacing w:after="180"/>
      <w:ind w:leftChars="200" w:left="425"/>
      <w:contextualSpacing/>
    </w:pPr>
  </w:style>
  <w:style w:type="paragraph" w:styleId="26">
    <w:name w:val="List Continue 2"/>
    <w:basedOn w:val="a1"/>
    <w:uiPriority w:val="99"/>
    <w:semiHidden/>
    <w:unhideWhenUsed/>
    <w:rsid w:val="00F65139"/>
    <w:pPr>
      <w:spacing w:after="180"/>
      <w:ind w:leftChars="400" w:left="850"/>
      <w:contextualSpacing/>
    </w:pPr>
  </w:style>
  <w:style w:type="paragraph" w:styleId="34">
    <w:name w:val="List Continue 3"/>
    <w:basedOn w:val="a1"/>
    <w:uiPriority w:val="99"/>
    <w:semiHidden/>
    <w:unhideWhenUsed/>
    <w:rsid w:val="00F65139"/>
    <w:pPr>
      <w:spacing w:after="180"/>
      <w:ind w:leftChars="600" w:left="1275"/>
      <w:contextualSpacing/>
    </w:pPr>
  </w:style>
  <w:style w:type="paragraph" w:styleId="44">
    <w:name w:val="List Continue 4"/>
    <w:basedOn w:val="a1"/>
    <w:uiPriority w:val="99"/>
    <w:semiHidden/>
    <w:unhideWhenUsed/>
    <w:rsid w:val="00F65139"/>
    <w:pPr>
      <w:spacing w:after="180"/>
      <w:ind w:leftChars="800" w:left="1700"/>
      <w:contextualSpacing/>
    </w:pPr>
  </w:style>
  <w:style w:type="paragraph" w:styleId="54">
    <w:name w:val="List Continue 5"/>
    <w:basedOn w:val="a1"/>
    <w:uiPriority w:val="99"/>
    <w:semiHidden/>
    <w:unhideWhenUsed/>
    <w:rsid w:val="00F65139"/>
    <w:pPr>
      <w:spacing w:after="180"/>
      <w:ind w:leftChars="1000" w:left="2125"/>
      <w:contextualSpacing/>
    </w:pPr>
  </w:style>
  <w:style w:type="paragraph" w:styleId="aff3">
    <w:name w:val="Note Heading"/>
    <w:basedOn w:val="a1"/>
    <w:next w:val="a1"/>
    <w:link w:val="aff4"/>
    <w:uiPriority w:val="99"/>
    <w:semiHidden/>
    <w:unhideWhenUsed/>
    <w:rsid w:val="00F65139"/>
  </w:style>
  <w:style w:type="character" w:customStyle="1" w:styleId="aff4">
    <w:name w:val="記 (文字)"/>
    <w:basedOn w:val="a2"/>
    <w:link w:val="aff3"/>
    <w:uiPriority w:val="99"/>
    <w:semiHidden/>
    <w:rsid w:val="00F65139"/>
    <w:rPr>
      <w:rFonts w:ascii="Meiryo UI" w:eastAsia="Meiryo UI" w:hAnsi="Meiryo UI"/>
    </w:rPr>
  </w:style>
  <w:style w:type="paragraph" w:styleId="aff5">
    <w:name w:val="footnote text"/>
    <w:basedOn w:val="a1"/>
    <w:link w:val="aff6"/>
    <w:uiPriority w:val="99"/>
    <w:semiHidden/>
    <w:unhideWhenUsed/>
    <w:rsid w:val="00F65139"/>
    <w:pPr>
      <w:snapToGrid w:val="0"/>
      <w:jc w:val="left"/>
    </w:pPr>
  </w:style>
  <w:style w:type="character" w:customStyle="1" w:styleId="aff6">
    <w:name w:val="脚注文字列 (文字)"/>
    <w:basedOn w:val="a2"/>
    <w:link w:val="aff5"/>
    <w:uiPriority w:val="99"/>
    <w:semiHidden/>
    <w:rsid w:val="00F65139"/>
    <w:rPr>
      <w:rFonts w:ascii="Meiryo UI" w:eastAsia="Meiryo UI" w:hAnsi="Meiryo UI"/>
    </w:rPr>
  </w:style>
  <w:style w:type="paragraph" w:styleId="aff7">
    <w:name w:val="Closing"/>
    <w:basedOn w:val="a1"/>
    <w:link w:val="aff8"/>
    <w:uiPriority w:val="99"/>
    <w:semiHidden/>
    <w:unhideWhenUsed/>
    <w:rsid w:val="00F65139"/>
    <w:pPr>
      <w:jc w:val="right"/>
    </w:pPr>
  </w:style>
  <w:style w:type="character" w:customStyle="1" w:styleId="aff8">
    <w:name w:val="結語 (文字)"/>
    <w:basedOn w:val="a2"/>
    <w:link w:val="aff7"/>
    <w:uiPriority w:val="99"/>
    <w:semiHidden/>
    <w:rsid w:val="00F65139"/>
    <w:rPr>
      <w:rFonts w:ascii="Meiryo UI" w:eastAsia="Meiryo UI" w:hAnsi="Meiryo UI"/>
    </w:rPr>
  </w:style>
  <w:style w:type="character" w:customStyle="1" w:styleId="22">
    <w:name w:val="見出し 2 (文字)"/>
    <w:basedOn w:val="a2"/>
    <w:link w:val="21"/>
    <w:uiPriority w:val="9"/>
    <w:semiHidden/>
    <w:rsid w:val="00F65139"/>
    <w:rPr>
      <w:rFonts w:ascii="Meiryo UI" w:eastAsia="Meiryo UI" w:hAnsi="Meiryo UI" w:cstheme="majorBidi"/>
    </w:rPr>
  </w:style>
  <w:style w:type="character" w:customStyle="1" w:styleId="32">
    <w:name w:val="見出し 3 (文字)"/>
    <w:basedOn w:val="a2"/>
    <w:link w:val="31"/>
    <w:uiPriority w:val="9"/>
    <w:semiHidden/>
    <w:rsid w:val="00F65139"/>
    <w:rPr>
      <w:rFonts w:ascii="Meiryo UI" w:eastAsia="Meiryo UI" w:hAnsi="Meiryo UI" w:cstheme="majorBidi"/>
    </w:rPr>
  </w:style>
  <w:style w:type="character" w:customStyle="1" w:styleId="42">
    <w:name w:val="見出し 4 (文字)"/>
    <w:basedOn w:val="a2"/>
    <w:link w:val="41"/>
    <w:uiPriority w:val="9"/>
    <w:semiHidden/>
    <w:rsid w:val="00F65139"/>
    <w:rPr>
      <w:rFonts w:ascii="Meiryo UI" w:eastAsia="Meiryo UI" w:hAnsi="Meiryo UI"/>
      <w:b/>
      <w:bCs/>
    </w:rPr>
  </w:style>
  <w:style w:type="character" w:customStyle="1" w:styleId="52">
    <w:name w:val="見出し 5 (文字)"/>
    <w:basedOn w:val="a2"/>
    <w:link w:val="51"/>
    <w:uiPriority w:val="9"/>
    <w:semiHidden/>
    <w:rsid w:val="00F65139"/>
    <w:rPr>
      <w:rFonts w:ascii="Meiryo UI" w:eastAsia="Meiryo UI" w:hAnsi="Meiryo UI" w:cstheme="majorBidi"/>
    </w:rPr>
  </w:style>
  <w:style w:type="character" w:customStyle="1" w:styleId="60">
    <w:name w:val="見出し 6 (文字)"/>
    <w:basedOn w:val="a2"/>
    <w:link w:val="6"/>
    <w:uiPriority w:val="9"/>
    <w:semiHidden/>
    <w:rsid w:val="00F65139"/>
    <w:rPr>
      <w:rFonts w:ascii="Meiryo UI" w:eastAsia="Meiryo UI" w:hAnsi="Meiryo UI"/>
      <w:b/>
      <w:bCs/>
    </w:rPr>
  </w:style>
  <w:style w:type="character" w:customStyle="1" w:styleId="70">
    <w:name w:val="見出し 7 (文字)"/>
    <w:basedOn w:val="a2"/>
    <w:link w:val="7"/>
    <w:uiPriority w:val="9"/>
    <w:semiHidden/>
    <w:rsid w:val="00F65139"/>
    <w:rPr>
      <w:rFonts w:ascii="Meiryo UI" w:eastAsia="Meiryo UI" w:hAnsi="Meiryo UI"/>
    </w:rPr>
  </w:style>
  <w:style w:type="character" w:customStyle="1" w:styleId="80">
    <w:name w:val="見出し 8 (文字)"/>
    <w:basedOn w:val="a2"/>
    <w:link w:val="8"/>
    <w:uiPriority w:val="9"/>
    <w:semiHidden/>
    <w:rsid w:val="00F65139"/>
    <w:rPr>
      <w:rFonts w:ascii="Meiryo UI" w:eastAsia="Meiryo UI" w:hAnsi="Meiryo UI"/>
    </w:rPr>
  </w:style>
  <w:style w:type="character" w:customStyle="1" w:styleId="90">
    <w:name w:val="見出し 9 (文字)"/>
    <w:basedOn w:val="a2"/>
    <w:link w:val="9"/>
    <w:uiPriority w:val="9"/>
    <w:semiHidden/>
    <w:rsid w:val="00F65139"/>
    <w:rPr>
      <w:rFonts w:ascii="Meiryo UI" w:eastAsia="Meiryo UI" w:hAnsi="Meiryo UI"/>
    </w:rPr>
  </w:style>
  <w:style w:type="paragraph" w:styleId="aff9">
    <w:name w:val="Document Map"/>
    <w:basedOn w:val="a1"/>
    <w:link w:val="affa"/>
    <w:uiPriority w:val="99"/>
    <w:semiHidden/>
    <w:unhideWhenUsed/>
    <w:rsid w:val="00F65139"/>
    <w:rPr>
      <w:sz w:val="18"/>
      <w:szCs w:val="18"/>
    </w:rPr>
  </w:style>
  <w:style w:type="character" w:customStyle="1" w:styleId="affa">
    <w:name w:val="見出しマップ (文字)"/>
    <w:basedOn w:val="a2"/>
    <w:link w:val="aff9"/>
    <w:uiPriority w:val="99"/>
    <w:semiHidden/>
    <w:rsid w:val="00F65139"/>
    <w:rPr>
      <w:rFonts w:ascii="Meiryo UI" w:eastAsia="Meiryo UI" w:hAnsi="Meiryo UI"/>
      <w:sz w:val="18"/>
      <w:szCs w:val="18"/>
    </w:rPr>
  </w:style>
  <w:style w:type="paragraph" w:styleId="affb">
    <w:name w:val="No Spacing"/>
    <w:uiPriority w:val="1"/>
    <w:semiHidden/>
    <w:rsid w:val="00F65139"/>
    <w:pPr>
      <w:spacing w:after="0" w:line="240" w:lineRule="auto"/>
    </w:pPr>
    <w:rPr>
      <w:rFonts w:ascii="Meiryo UI" w:eastAsia="Meiryo UI" w:hAnsi="Meiryo UI"/>
    </w:rPr>
  </w:style>
  <w:style w:type="paragraph" w:styleId="affc">
    <w:name w:val="envelope return"/>
    <w:basedOn w:val="a1"/>
    <w:uiPriority w:val="99"/>
    <w:semiHidden/>
    <w:unhideWhenUsed/>
    <w:rsid w:val="00F65139"/>
    <w:pPr>
      <w:snapToGrid w:val="0"/>
    </w:pPr>
    <w:rPr>
      <w:rFonts w:cstheme="majorBidi"/>
    </w:rPr>
  </w:style>
  <w:style w:type="paragraph" w:styleId="11">
    <w:name w:val="index 1"/>
    <w:basedOn w:val="a1"/>
    <w:next w:val="a1"/>
    <w:autoRedefine/>
    <w:uiPriority w:val="99"/>
    <w:semiHidden/>
    <w:unhideWhenUsed/>
    <w:rsid w:val="00F65139"/>
    <w:pPr>
      <w:ind w:left="320" w:hangingChars="100" w:hanging="320"/>
    </w:pPr>
  </w:style>
  <w:style w:type="paragraph" w:styleId="27">
    <w:name w:val="index 2"/>
    <w:basedOn w:val="a1"/>
    <w:next w:val="a1"/>
    <w:autoRedefine/>
    <w:uiPriority w:val="99"/>
    <w:semiHidden/>
    <w:unhideWhenUsed/>
    <w:rsid w:val="00F65139"/>
    <w:pPr>
      <w:ind w:leftChars="100" w:left="100" w:hangingChars="100" w:hanging="320"/>
    </w:pPr>
  </w:style>
  <w:style w:type="paragraph" w:styleId="35">
    <w:name w:val="index 3"/>
    <w:basedOn w:val="a1"/>
    <w:next w:val="a1"/>
    <w:autoRedefine/>
    <w:uiPriority w:val="99"/>
    <w:semiHidden/>
    <w:unhideWhenUsed/>
    <w:rsid w:val="00F65139"/>
    <w:pPr>
      <w:ind w:leftChars="200" w:left="200" w:hangingChars="100" w:hanging="320"/>
    </w:pPr>
  </w:style>
  <w:style w:type="paragraph" w:styleId="45">
    <w:name w:val="index 4"/>
    <w:basedOn w:val="a1"/>
    <w:next w:val="a1"/>
    <w:autoRedefine/>
    <w:uiPriority w:val="99"/>
    <w:semiHidden/>
    <w:unhideWhenUsed/>
    <w:rsid w:val="00F65139"/>
    <w:pPr>
      <w:ind w:leftChars="300" w:left="300" w:hangingChars="100" w:hanging="320"/>
    </w:pPr>
  </w:style>
  <w:style w:type="paragraph" w:styleId="55">
    <w:name w:val="index 5"/>
    <w:basedOn w:val="a1"/>
    <w:next w:val="a1"/>
    <w:autoRedefine/>
    <w:uiPriority w:val="99"/>
    <w:semiHidden/>
    <w:unhideWhenUsed/>
    <w:rsid w:val="00F65139"/>
    <w:pPr>
      <w:ind w:leftChars="400" w:left="400" w:hangingChars="100" w:hanging="320"/>
    </w:pPr>
  </w:style>
  <w:style w:type="paragraph" w:styleId="61">
    <w:name w:val="index 6"/>
    <w:basedOn w:val="a1"/>
    <w:next w:val="a1"/>
    <w:autoRedefine/>
    <w:uiPriority w:val="99"/>
    <w:semiHidden/>
    <w:unhideWhenUsed/>
    <w:rsid w:val="00F65139"/>
    <w:pPr>
      <w:ind w:leftChars="500" w:left="500" w:hangingChars="100" w:hanging="320"/>
    </w:pPr>
  </w:style>
  <w:style w:type="paragraph" w:styleId="71">
    <w:name w:val="index 7"/>
    <w:basedOn w:val="a1"/>
    <w:next w:val="a1"/>
    <w:autoRedefine/>
    <w:uiPriority w:val="99"/>
    <w:semiHidden/>
    <w:unhideWhenUsed/>
    <w:rsid w:val="00F65139"/>
    <w:pPr>
      <w:ind w:leftChars="600" w:left="600" w:hangingChars="100" w:hanging="320"/>
    </w:pPr>
  </w:style>
  <w:style w:type="paragraph" w:styleId="81">
    <w:name w:val="index 8"/>
    <w:basedOn w:val="a1"/>
    <w:next w:val="a1"/>
    <w:autoRedefine/>
    <w:uiPriority w:val="99"/>
    <w:semiHidden/>
    <w:unhideWhenUsed/>
    <w:rsid w:val="00F65139"/>
    <w:pPr>
      <w:ind w:leftChars="700" w:left="700" w:hangingChars="100" w:hanging="320"/>
    </w:pPr>
  </w:style>
  <w:style w:type="paragraph" w:styleId="91">
    <w:name w:val="index 9"/>
    <w:basedOn w:val="a1"/>
    <w:next w:val="a1"/>
    <w:autoRedefine/>
    <w:uiPriority w:val="99"/>
    <w:semiHidden/>
    <w:unhideWhenUsed/>
    <w:rsid w:val="00F65139"/>
    <w:pPr>
      <w:ind w:leftChars="800" w:left="800" w:hangingChars="100" w:hanging="320"/>
    </w:pPr>
  </w:style>
  <w:style w:type="paragraph" w:styleId="affd">
    <w:name w:val="index heading"/>
    <w:basedOn w:val="a1"/>
    <w:next w:val="11"/>
    <w:uiPriority w:val="99"/>
    <w:semiHidden/>
    <w:unhideWhenUsed/>
    <w:rsid w:val="00F65139"/>
    <w:rPr>
      <w:rFonts w:cstheme="majorBidi"/>
      <w:b/>
      <w:bCs/>
    </w:rPr>
  </w:style>
  <w:style w:type="paragraph" w:styleId="affe">
    <w:name w:val="Signature"/>
    <w:basedOn w:val="a1"/>
    <w:link w:val="afff"/>
    <w:uiPriority w:val="99"/>
    <w:semiHidden/>
    <w:unhideWhenUsed/>
    <w:rsid w:val="00F65139"/>
    <w:pPr>
      <w:jc w:val="right"/>
    </w:pPr>
  </w:style>
  <w:style w:type="character" w:customStyle="1" w:styleId="afff">
    <w:name w:val="署名 (文字)"/>
    <w:basedOn w:val="a2"/>
    <w:link w:val="affe"/>
    <w:uiPriority w:val="99"/>
    <w:semiHidden/>
    <w:rsid w:val="00F65139"/>
    <w:rPr>
      <w:rFonts w:ascii="Meiryo UI" w:eastAsia="Meiryo UI" w:hAnsi="Meiryo UI"/>
    </w:rPr>
  </w:style>
  <w:style w:type="paragraph" w:styleId="afff0">
    <w:name w:val="Plain Text"/>
    <w:basedOn w:val="a1"/>
    <w:link w:val="afff1"/>
    <w:uiPriority w:val="99"/>
    <w:semiHidden/>
    <w:unhideWhenUsed/>
    <w:rsid w:val="00F65139"/>
    <w:rPr>
      <w:rFonts w:cs="Courier New"/>
    </w:rPr>
  </w:style>
  <w:style w:type="character" w:customStyle="1" w:styleId="afff1">
    <w:name w:val="書式なし (文字)"/>
    <w:basedOn w:val="a2"/>
    <w:link w:val="afff0"/>
    <w:uiPriority w:val="99"/>
    <w:semiHidden/>
    <w:rsid w:val="00F65139"/>
    <w:rPr>
      <w:rFonts w:ascii="Meiryo UI" w:eastAsia="Meiryo UI" w:hAnsi="Meiryo UI" w:cs="Courier New"/>
    </w:rPr>
  </w:style>
  <w:style w:type="paragraph" w:styleId="afff2">
    <w:name w:val="caption"/>
    <w:basedOn w:val="a1"/>
    <w:next w:val="a1"/>
    <w:uiPriority w:val="35"/>
    <w:semiHidden/>
    <w:unhideWhenUsed/>
    <w:qFormat/>
    <w:rsid w:val="00F65139"/>
    <w:rPr>
      <w:b/>
      <w:bCs/>
      <w:sz w:val="21"/>
      <w:szCs w:val="21"/>
    </w:rPr>
  </w:style>
  <w:style w:type="paragraph" w:styleId="afff3">
    <w:name w:val="table of figures"/>
    <w:basedOn w:val="a1"/>
    <w:next w:val="a1"/>
    <w:uiPriority w:val="99"/>
    <w:semiHidden/>
    <w:unhideWhenUsed/>
    <w:rsid w:val="00F65139"/>
    <w:pPr>
      <w:ind w:leftChars="200" w:hangingChars="200" w:hanging="200"/>
    </w:pPr>
  </w:style>
  <w:style w:type="paragraph" w:styleId="afff4">
    <w:name w:val="Balloon Text"/>
    <w:basedOn w:val="a1"/>
    <w:link w:val="afff5"/>
    <w:uiPriority w:val="99"/>
    <w:semiHidden/>
    <w:unhideWhenUsed/>
    <w:rsid w:val="00F65139"/>
    <w:pPr>
      <w:spacing w:after="0" w:line="240" w:lineRule="auto"/>
    </w:pPr>
    <w:rPr>
      <w:rFonts w:cstheme="majorBidi"/>
      <w:sz w:val="18"/>
      <w:szCs w:val="18"/>
    </w:rPr>
  </w:style>
  <w:style w:type="character" w:customStyle="1" w:styleId="afff5">
    <w:name w:val="吹き出し (文字)"/>
    <w:basedOn w:val="a2"/>
    <w:link w:val="afff4"/>
    <w:uiPriority w:val="99"/>
    <w:semiHidden/>
    <w:rsid w:val="00F65139"/>
    <w:rPr>
      <w:rFonts w:ascii="Meiryo UI" w:eastAsia="Meiryo UI" w:hAnsi="Meiryo UI" w:cstheme="majorBidi"/>
      <w:sz w:val="18"/>
      <w:szCs w:val="18"/>
    </w:rPr>
  </w:style>
  <w:style w:type="paragraph" w:styleId="a">
    <w:name w:val="List Number"/>
    <w:basedOn w:val="a1"/>
    <w:uiPriority w:val="99"/>
    <w:semiHidden/>
    <w:unhideWhenUsed/>
    <w:rsid w:val="00F65139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F65139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F65139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F65139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F65139"/>
    <w:pPr>
      <w:numPr>
        <w:numId w:val="10"/>
      </w:numPr>
      <w:contextualSpacing/>
    </w:pPr>
  </w:style>
  <w:style w:type="paragraph" w:styleId="afff6">
    <w:name w:val="E-mail Signature"/>
    <w:basedOn w:val="a1"/>
    <w:link w:val="afff7"/>
    <w:uiPriority w:val="99"/>
    <w:semiHidden/>
    <w:unhideWhenUsed/>
    <w:rsid w:val="00F65139"/>
  </w:style>
  <w:style w:type="character" w:customStyle="1" w:styleId="afff7">
    <w:name w:val="電子メール署名 (文字)"/>
    <w:basedOn w:val="a2"/>
    <w:link w:val="afff6"/>
    <w:uiPriority w:val="99"/>
    <w:semiHidden/>
    <w:rsid w:val="00F65139"/>
    <w:rPr>
      <w:rFonts w:ascii="Meiryo UI" w:eastAsia="Meiryo UI" w:hAnsi="Meiryo UI"/>
    </w:rPr>
  </w:style>
  <w:style w:type="paragraph" w:styleId="afff8">
    <w:name w:val="Date"/>
    <w:basedOn w:val="a1"/>
    <w:next w:val="a1"/>
    <w:link w:val="afff9"/>
    <w:uiPriority w:val="99"/>
    <w:semiHidden/>
    <w:unhideWhenUsed/>
    <w:rsid w:val="00F65139"/>
  </w:style>
  <w:style w:type="character" w:customStyle="1" w:styleId="afff9">
    <w:name w:val="日付 (文字)"/>
    <w:basedOn w:val="a2"/>
    <w:link w:val="afff8"/>
    <w:uiPriority w:val="99"/>
    <w:semiHidden/>
    <w:rsid w:val="00F65139"/>
    <w:rPr>
      <w:rFonts w:ascii="Meiryo UI" w:eastAsia="Meiryo UI" w:hAnsi="Meiryo UI"/>
    </w:rPr>
  </w:style>
  <w:style w:type="paragraph" w:styleId="Web">
    <w:name w:val="Normal (Web)"/>
    <w:basedOn w:val="a1"/>
    <w:uiPriority w:val="99"/>
    <w:semiHidden/>
    <w:unhideWhenUsed/>
    <w:rsid w:val="00F65139"/>
    <w:rPr>
      <w:rFonts w:cs="Times New Roman"/>
      <w:sz w:val="24"/>
      <w:szCs w:val="24"/>
    </w:rPr>
  </w:style>
  <w:style w:type="paragraph" w:styleId="afffa">
    <w:name w:val="Normal Indent"/>
    <w:basedOn w:val="a1"/>
    <w:uiPriority w:val="99"/>
    <w:semiHidden/>
    <w:unhideWhenUsed/>
    <w:rsid w:val="00F65139"/>
    <w:pPr>
      <w:ind w:leftChars="400" w:left="840"/>
    </w:pPr>
  </w:style>
  <w:style w:type="paragraph" w:styleId="afffb">
    <w:name w:val="Bibliography"/>
    <w:basedOn w:val="a1"/>
    <w:next w:val="a1"/>
    <w:uiPriority w:val="37"/>
    <w:semiHidden/>
    <w:unhideWhenUsed/>
    <w:rsid w:val="00F65139"/>
  </w:style>
  <w:style w:type="paragraph" w:styleId="afffc">
    <w:name w:val="endnote text"/>
    <w:basedOn w:val="a1"/>
    <w:link w:val="afffd"/>
    <w:uiPriority w:val="99"/>
    <w:semiHidden/>
    <w:unhideWhenUsed/>
    <w:rsid w:val="00F65139"/>
    <w:pPr>
      <w:snapToGrid w:val="0"/>
      <w:jc w:val="left"/>
    </w:pPr>
  </w:style>
  <w:style w:type="character" w:customStyle="1" w:styleId="afffd">
    <w:name w:val="文末脚注文字列 (文字)"/>
    <w:basedOn w:val="a2"/>
    <w:link w:val="afffc"/>
    <w:uiPriority w:val="99"/>
    <w:semiHidden/>
    <w:rsid w:val="00F65139"/>
    <w:rPr>
      <w:rFonts w:ascii="Meiryo UI" w:eastAsia="Meiryo UI" w:hAnsi="Meiryo UI"/>
    </w:rPr>
  </w:style>
  <w:style w:type="paragraph" w:styleId="afffe">
    <w:name w:val="Body Text"/>
    <w:basedOn w:val="a1"/>
    <w:link w:val="affff"/>
    <w:uiPriority w:val="99"/>
    <w:semiHidden/>
    <w:unhideWhenUsed/>
    <w:rsid w:val="00F65139"/>
  </w:style>
  <w:style w:type="character" w:customStyle="1" w:styleId="affff">
    <w:name w:val="本文 (文字)"/>
    <w:basedOn w:val="a2"/>
    <w:link w:val="afffe"/>
    <w:uiPriority w:val="99"/>
    <w:semiHidden/>
    <w:rsid w:val="00F65139"/>
    <w:rPr>
      <w:rFonts w:ascii="Meiryo UI" w:eastAsia="Meiryo UI" w:hAnsi="Meiryo UI"/>
    </w:rPr>
  </w:style>
  <w:style w:type="paragraph" w:styleId="28">
    <w:name w:val="Body Text 2"/>
    <w:basedOn w:val="a1"/>
    <w:link w:val="29"/>
    <w:uiPriority w:val="99"/>
    <w:semiHidden/>
    <w:unhideWhenUsed/>
    <w:rsid w:val="00F65139"/>
    <w:pPr>
      <w:spacing w:line="480" w:lineRule="auto"/>
    </w:pPr>
  </w:style>
  <w:style w:type="character" w:customStyle="1" w:styleId="29">
    <w:name w:val="本文 2 (文字)"/>
    <w:basedOn w:val="a2"/>
    <w:link w:val="28"/>
    <w:uiPriority w:val="99"/>
    <w:semiHidden/>
    <w:rsid w:val="00F65139"/>
    <w:rPr>
      <w:rFonts w:ascii="Meiryo UI" w:eastAsia="Meiryo UI" w:hAnsi="Meiryo UI"/>
    </w:rPr>
  </w:style>
  <w:style w:type="paragraph" w:styleId="36">
    <w:name w:val="Body Text 3"/>
    <w:basedOn w:val="a1"/>
    <w:link w:val="37"/>
    <w:uiPriority w:val="99"/>
    <w:semiHidden/>
    <w:unhideWhenUsed/>
    <w:rsid w:val="00F65139"/>
    <w:rPr>
      <w:sz w:val="16"/>
      <w:szCs w:val="16"/>
    </w:rPr>
  </w:style>
  <w:style w:type="character" w:customStyle="1" w:styleId="37">
    <w:name w:val="本文 3 (文字)"/>
    <w:basedOn w:val="a2"/>
    <w:link w:val="36"/>
    <w:uiPriority w:val="99"/>
    <w:semiHidden/>
    <w:rsid w:val="00F65139"/>
    <w:rPr>
      <w:rFonts w:ascii="Meiryo UI" w:eastAsia="Meiryo UI" w:hAnsi="Meiryo UI"/>
      <w:sz w:val="16"/>
      <w:szCs w:val="16"/>
    </w:rPr>
  </w:style>
  <w:style w:type="paragraph" w:styleId="affff0">
    <w:name w:val="Body Text Indent"/>
    <w:basedOn w:val="a1"/>
    <w:link w:val="affff1"/>
    <w:uiPriority w:val="99"/>
    <w:semiHidden/>
    <w:unhideWhenUsed/>
    <w:rsid w:val="00F65139"/>
    <w:pPr>
      <w:ind w:leftChars="400" w:left="851"/>
    </w:pPr>
  </w:style>
  <w:style w:type="character" w:customStyle="1" w:styleId="affff1">
    <w:name w:val="本文インデント (文字)"/>
    <w:basedOn w:val="a2"/>
    <w:link w:val="affff0"/>
    <w:uiPriority w:val="99"/>
    <w:semiHidden/>
    <w:rsid w:val="00F65139"/>
    <w:rPr>
      <w:rFonts w:ascii="Meiryo UI" w:eastAsia="Meiryo UI" w:hAnsi="Meiryo UI"/>
    </w:rPr>
  </w:style>
  <w:style w:type="paragraph" w:styleId="2a">
    <w:name w:val="Body Text Indent 2"/>
    <w:basedOn w:val="a1"/>
    <w:link w:val="2b"/>
    <w:uiPriority w:val="99"/>
    <w:semiHidden/>
    <w:unhideWhenUsed/>
    <w:rsid w:val="00F65139"/>
    <w:pPr>
      <w:spacing w:line="480" w:lineRule="auto"/>
      <w:ind w:leftChars="400" w:left="851"/>
    </w:pPr>
  </w:style>
  <w:style w:type="character" w:customStyle="1" w:styleId="2b">
    <w:name w:val="本文インデント 2 (文字)"/>
    <w:basedOn w:val="a2"/>
    <w:link w:val="2a"/>
    <w:uiPriority w:val="99"/>
    <w:semiHidden/>
    <w:rsid w:val="00F65139"/>
    <w:rPr>
      <w:rFonts w:ascii="Meiryo UI" w:eastAsia="Meiryo UI" w:hAnsi="Meiryo UI"/>
    </w:rPr>
  </w:style>
  <w:style w:type="paragraph" w:styleId="38">
    <w:name w:val="Body Text Indent 3"/>
    <w:basedOn w:val="a1"/>
    <w:link w:val="39"/>
    <w:uiPriority w:val="99"/>
    <w:semiHidden/>
    <w:unhideWhenUsed/>
    <w:rsid w:val="00F65139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F65139"/>
    <w:rPr>
      <w:rFonts w:ascii="Meiryo UI" w:eastAsia="Meiryo UI" w:hAnsi="Meiryo UI"/>
      <w:sz w:val="16"/>
      <w:szCs w:val="16"/>
    </w:rPr>
  </w:style>
  <w:style w:type="paragraph" w:styleId="affff2">
    <w:name w:val="Body Text First Indent"/>
    <w:basedOn w:val="afffe"/>
    <w:link w:val="affff3"/>
    <w:uiPriority w:val="99"/>
    <w:semiHidden/>
    <w:unhideWhenUsed/>
    <w:rsid w:val="00F65139"/>
    <w:pPr>
      <w:ind w:firstLineChars="100" w:firstLine="210"/>
    </w:pPr>
  </w:style>
  <w:style w:type="character" w:customStyle="1" w:styleId="affff3">
    <w:name w:val="本文字下げ (文字)"/>
    <w:basedOn w:val="affff"/>
    <w:link w:val="affff2"/>
    <w:uiPriority w:val="99"/>
    <w:semiHidden/>
    <w:rsid w:val="00F65139"/>
    <w:rPr>
      <w:rFonts w:ascii="Meiryo UI" w:eastAsia="Meiryo UI" w:hAnsi="Meiryo UI"/>
    </w:rPr>
  </w:style>
  <w:style w:type="paragraph" w:styleId="2c">
    <w:name w:val="Body Text First Indent 2"/>
    <w:basedOn w:val="affff0"/>
    <w:link w:val="2d"/>
    <w:uiPriority w:val="99"/>
    <w:semiHidden/>
    <w:unhideWhenUsed/>
    <w:rsid w:val="00F65139"/>
    <w:pPr>
      <w:ind w:firstLineChars="100" w:firstLine="210"/>
    </w:pPr>
  </w:style>
  <w:style w:type="character" w:customStyle="1" w:styleId="2d">
    <w:name w:val="本文字下げ 2 (文字)"/>
    <w:basedOn w:val="affff1"/>
    <w:link w:val="2c"/>
    <w:uiPriority w:val="99"/>
    <w:semiHidden/>
    <w:rsid w:val="00F65139"/>
    <w:rPr>
      <w:rFonts w:ascii="Meiryo UI" w:eastAsia="Meiryo UI" w:hAnsi="Meiryo UI"/>
    </w:rPr>
  </w:style>
  <w:style w:type="paragraph" w:styleId="12">
    <w:name w:val="toc 1"/>
    <w:basedOn w:val="a1"/>
    <w:next w:val="a1"/>
    <w:autoRedefine/>
    <w:uiPriority w:val="39"/>
    <w:semiHidden/>
    <w:unhideWhenUsed/>
    <w:rsid w:val="00F65139"/>
  </w:style>
  <w:style w:type="paragraph" w:styleId="2e">
    <w:name w:val="toc 2"/>
    <w:basedOn w:val="a1"/>
    <w:next w:val="a1"/>
    <w:autoRedefine/>
    <w:uiPriority w:val="39"/>
    <w:semiHidden/>
    <w:unhideWhenUsed/>
    <w:rsid w:val="00F65139"/>
    <w:pPr>
      <w:ind w:leftChars="100" w:left="320"/>
    </w:pPr>
  </w:style>
  <w:style w:type="paragraph" w:styleId="3a">
    <w:name w:val="toc 3"/>
    <w:basedOn w:val="a1"/>
    <w:next w:val="a1"/>
    <w:autoRedefine/>
    <w:uiPriority w:val="39"/>
    <w:semiHidden/>
    <w:unhideWhenUsed/>
    <w:rsid w:val="00F65139"/>
    <w:pPr>
      <w:ind w:leftChars="200" w:left="640"/>
    </w:pPr>
  </w:style>
  <w:style w:type="paragraph" w:styleId="46">
    <w:name w:val="toc 4"/>
    <w:basedOn w:val="a1"/>
    <w:next w:val="a1"/>
    <w:autoRedefine/>
    <w:uiPriority w:val="39"/>
    <w:semiHidden/>
    <w:unhideWhenUsed/>
    <w:rsid w:val="00F65139"/>
    <w:pPr>
      <w:ind w:leftChars="300" w:left="960"/>
    </w:pPr>
  </w:style>
  <w:style w:type="paragraph" w:styleId="56">
    <w:name w:val="toc 5"/>
    <w:basedOn w:val="a1"/>
    <w:next w:val="a1"/>
    <w:autoRedefine/>
    <w:uiPriority w:val="39"/>
    <w:semiHidden/>
    <w:unhideWhenUsed/>
    <w:rsid w:val="00F65139"/>
    <w:pPr>
      <w:ind w:leftChars="400" w:left="1280"/>
    </w:pPr>
  </w:style>
  <w:style w:type="paragraph" w:styleId="62">
    <w:name w:val="toc 6"/>
    <w:basedOn w:val="a1"/>
    <w:next w:val="a1"/>
    <w:autoRedefine/>
    <w:uiPriority w:val="39"/>
    <w:semiHidden/>
    <w:unhideWhenUsed/>
    <w:rsid w:val="00F65139"/>
    <w:pPr>
      <w:ind w:leftChars="500" w:left="1600"/>
    </w:pPr>
  </w:style>
  <w:style w:type="paragraph" w:styleId="72">
    <w:name w:val="toc 7"/>
    <w:basedOn w:val="a1"/>
    <w:next w:val="a1"/>
    <w:autoRedefine/>
    <w:uiPriority w:val="39"/>
    <w:semiHidden/>
    <w:unhideWhenUsed/>
    <w:rsid w:val="00F65139"/>
    <w:pPr>
      <w:ind w:leftChars="600" w:left="1920"/>
    </w:pPr>
  </w:style>
  <w:style w:type="paragraph" w:styleId="82">
    <w:name w:val="toc 8"/>
    <w:basedOn w:val="a1"/>
    <w:next w:val="a1"/>
    <w:autoRedefine/>
    <w:uiPriority w:val="39"/>
    <w:semiHidden/>
    <w:unhideWhenUsed/>
    <w:rsid w:val="00F65139"/>
    <w:pPr>
      <w:ind w:leftChars="700" w:left="2240"/>
    </w:pPr>
  </w:style>
  <w:style w:type="paragraph" w:styleId="92">
    <w:name w:val="toc 9"/>
    <w:basedOn w:val="a1"/>
    <w:next w:val="a1"/>
    <w:autoRedefine/>
    <w:uiPriority w:val="39"/>
    <w:semiHidden/>
    <w:unhideWhenUsed/>
    <w:rsid w:val="00F65139"/>
    <w:pPr>
      <w:ind w:leftChars="800" w:left="2560"/>
    </w:pPr>
  </w:style>
  <w:style w:type="paragraph" w:styleId="affff4">
    <w:name w:val="TOC Heading"/>
    <w:basedOn w:val="1"/>
    <w:next w:val="a1"/>
    <w:uiPriority w:val="39"/>
    <w:semiHidden/>
    <w:unhideWhenUsed/>
    <w:qFormat/>
    <w:rsid w:val="00F65139"/>
    <w:pPr>
      <w:keepLines w:val="0"/>
      <w:spacing w:after="160" w:line="259" w:lineRule="auto"/>
      <w:outlineLvl w:val="9"/>
    </w:pPr>
    <w:rPr>
      <w:b w:val="0"/>
      <w:i w:val="0"/>
      <w:sz w:val="24"/>
      <w:szCs w:val="24"/>
      <w14:props3d w14:extrusionH="0" w14:contourW="0" w14:prstMateri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A6456C1861C44ED9A91EB1BAD68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910B-6CE5-4ABF-A794-FE8BEFF1D7DC}"/>
      </w:docPartPr>
      <w:docPartBody>
        <w:p w:rsidR="00CC55A4" w:rsidRDefault="00887B39" w:rsidP="00887B39">
          <w:pPr>
            <w:pStyle w:val="1A6456C1861C44ED9A91EB1BAD68B4F11"/>
          </w:pPr>
          <w:r w:rsidRPr="005C76C8">
            <w:rPr>
              <w:rFonts w:ascii="ＭＳ 明朝" w:hAnsi="ＭＳ 明朝"/>
              <w:lang w:val="ja-JP" w:bidi="ja-JP"/>
            </w:rPr>
            <w:t>皆でお祝いしましょう</w:t>
          </w:r>
        </w:p>
      </w:docPartBody>
    </w:docPart>
    <w:docPart>
      <w:docPartPr>
        <w:name w:val="743FE84ED99348898012D8712C30F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73E88-609D-4D7A-9F11-796C1EF53D7F}"/>
      </w:docPartPr>
      <w:docPartBody>
        <w:p w:rsidR="00CC55A4" w:rsidRDefault="00887B39" w:rsidP="00887B39">
          <w:pPr>
            <w:pStyle w:val="743FE84ED99348898012D8712C30FA8F1"/>
          </w:pPr>
          <w:r w:rsidRPr="000656EA">
            <w:rPr>
              <w:rStyle w:val="a5"/>
              <w:rFonts w:hint="eastAsia"/>
              <w:lang w:val="ja-JP" w:bidi="ja-JP"/>
            </w:rPr>
            <w:t>場所、時間、出欠確認などのイベントの詳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8B"/>
    <w:rsid w:val="006F18E8"/>
    <w:rsid w:val="00741E5C"/>
    <w:rsid w:val="00887B39"/>
    <w:rsid w:val="00AB16C9"/>
    <w:rsid w:val="00CC298B"/>
    <w:rsid w:val="00CC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98B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87B39"/>
    <w:rPr>
      <w:color w:val="808080"/>
    </w:rPr>
  </w:style>
  <w:style w:type="paragraph" w:customStyle="1" w:styleId="a4">
    <w:name w:val="情報"/>
    <w:basedOn w:val="a"/>
    <w:link w:val="a5"/>
    <w:uiPriority w:val="99"/>
    <w:qFormat/>
    <w:rsid w:val="00887B39"/>
    <w:pPr>
      <w:ind w:left="1872" w:right="1872"/>
      <w:jc w:val="center"/>
    </w:pPr>
    <w:rPr>
      <w:rFonts w:ascii="Meiryo UI" w:eastAsia="ＭＳ 明朝" w:hAnsi="Meiryo UI" w:cstheme="minorBidi"/>
      <w:color w:val="FFFFFF" w:themeColor="background1"/>
      <w:sz w:val="32"/>
      <w:szCs w:val="32"/>
    </w:rPr>
  </w:style>
  <w:style w:type="character" w:customStyle="1" w:styleId="a5">
    <w:name w:val="情報の文字"/>
    <w:basedOn w:val="a0"/>
    <w:link w:val="a4"/>
    <w:uiPriority w:val="99"/>
    <w:rsid w:val="00887B39"/>
    <w:rPr>
      <w:rFonts w:ascii="Meiryo UI" w:eastAsia="ＭＳ 明朝" w:hAnsi="Meiryo UI"/>
      <w:color w:val="FFFFFF" w:themeColor="background1"/>
      <w:sz w:val="32"/>
      <w:szCs w:val="32"/>
    </w:rPr>
  </w:style>
  <w:style w:type="paragraph" w:customStyle="1" w:styleId="743FE84ED99348898012D8712C30FA8F">
    <w:name w:val="743FE84ED99348898012D8712C30FA8F"/>
    <w:rsid w:val="00887B39"/>
    <w:pPr>
      <w:ind w:left="1872" w:right="1872"/>
      <w:jc w:val="center"/>
    </w:pPr>
    <w:rPr>
      <w:rFonts w:ascii="Meiryo UI" w:eastAsia="ＭＳ 明朝" w:hAnsi="Meiryo UI"/>
      <w:color w:val="FFFFFF" w:themeColor="background1"/>
      <w:sz w:val="32"/>
      <w:szCs w:val="32"/>
    </w:rPr>
  </w:style>
  <w:style w:type="paragraph" w:customStyle="1" w:styleId="1A6456C1861C44ED9A91EB1BAD68B4F1">
    <w:name w:val="1A6456C1861C44ED9A91EB1BAD68B4F1"/>
    <w:rsid w:val="00887B39"/>
    <w:pPr>
      <w:keepNext/>
      <w:keepLines/>
      <w:spacing w:after="0" w:line="168" w:lineRule="auto"/>
      <w:jc w:val="center"/>
      <w:outlineLvl w:val="0"/>
    </w:pPr>
    <w:rPr>
      <w:rFonts w:ascii="Meiryo UI" w:eastAsia="ＭＳ 明朝" w:hAnsi="Meiryo UI" w:cstheme="majorBidi"/>
      <w:b/>
      <w:i/>
      <w:color w:val="FFFFFF" w:themeColor="background1"/>
      <w:sz w:val="144"/>
      <w:szCs w:val="32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6F3C63939CDC4E639EF6A9A4EF8BE8C4">
    <w:name w:val="6F3C63939CDC4E639EF6A9A4EF8BE8C4"/>
    <w:rsid w:val="00887B39"/>
    <w:pPr>
      <w:contextualSpacing/>
      <w:jc w:val="center"/>
    </w:pPr>
    <w:rPr>
      <w:rFonts w:ascii="Meiryo UI" w:eastAsia="Meiryo UI" w:hAnsi="Meiryo UI" w:cstheme="majorBidi"/>
      <w:b/>
      <w:caps/>
      <w:color w:val="ED7D31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customStyle="1" w:styleId="6789ECC440C141CD8E7CA026F741803F">
    <w:name w:val="6789ECC440C141CD8E7CA026F741803F"/>
    <w:rsid w:val="00887B39"/>
    <w:pPr>
      <w:numPr>
        <w:ilvl w:val="1"/>
      </w:numPr>
      <w:spacing w:after="0" w:line="168" w:lineRule="auto"/>
      <w:jc w:val="center"/>
    </w:pPr>
    <w:rPr>
      <w:rFonts w:ascii="Meiryo UI" w:eastAsia="Meiryo UI" w:hAnsi="Meiryo UI"/>
      <w:caps/>
      <w:color w:val="ED7D31" w:themeColor="accent2"/>
      <w:sz w:val="19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paragraph" w:customStyle="1" w:styleId="743FE84ED99348898012D8712C30FA8F1">
    <w:name w:val="743FE84ED99348898012D8712C30FA8F1"/>
    <w:rsid w:val="00887B39"/>
    <w:pPr>
      <w:ind w:left="1872" w:right="1872"/>
      <w:jc w:val="center"/>
    </w:pPr>
    <w:rPr>
      <w:rFonts w:ascii="Meiryo UI" w:eastAsia="ＭＳ 明朝" w:hAnsi="Meiryo UI"/>
      <w:color w:val="FFFFFF" w:themeColor="background1"/>
      <w:sz w:val="32"/>
      <w:szCs w:val="32"/>
    </w:rPr>
  </w:style>
  <w:style w:type="paragraph" w:customStyle="1" w:styleId="1A6456C1861C44ED9A91EB1BAD68B4F11">
    <w:name w:val="1A6456C1861C44ED9A91EB1BAD68B4F11"/>
    <w:rsid w:val="00887B39"/>
    <w:pPr>
      <w:keepNext/>
      <w:keepLines/>
      <w:spacing w:after="0" w:line="168" w:lineRule="auto"/>
      <w:jc w:val="center"/>
      <w:outlineLvl w:val="0"/>
    </w:pPr>
    <w:rPr>
      <w:rFonts w:ascii="Meiryo UI" w:eastAsia="ＭＳ 明朝" w:hAnsi="Meiryo UI" w:cstheme="majorBidi"/>
      <w:b/>
      <w:i/>
      <w:color w:val="FFFFFF" w:themeColor="background1"/>
      <w:sz w:val="144"/>
      <w:szCs w:val="32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6F3C63939CDC4E639EF6A9A4EF8BE8C41">
    <w:name w:val="6F3C63939CDC4E639EF6A9A4EF8BE8C41"/>
    <w:rsid w:val="00887B39"/>
    <w:pPr>
      <w:contextualSpacing/>
      <w:jc w:val="center"/>
    </w:pPr>
    <w:rPr>
      <w:rFonts w:ascii="Meiryo UI" w:eastAsia="Meiryo UI" w:hAnsi="Meiryo UI" w:cstheme="majorBidi"/>
      <w:b/>
      <w:caps/>
      <w:color w:val="ED7D31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customStyle="1" w:styleId="6789ECC440C141CD8E7CA026F741803F1">
    <w:name w:val="6789ECC440C141CD8E7CA026F741803F1"/>
    <w:rsid w:val="00887B39"/>
    <w:pPr>
      <w:numPr>
        <w:ilvl w:val="1"/>
      </w:numPr>
      <w:spacing w:after="0" w:line="168" w:lineRule="auto"/>
      <w:jc w:val="center"/>
    </w:pPr>
    <w:rPr>
      <w:rFonts w:ascii="Meiryo UI" w:eastAsia="Meiryo UI" w:hAnsi="Meiryo UI"/>
      <w:caps/>
      <w:color w:val="ED7D31" w:themeColor="accent2"/>
      <w:sz w:val="170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6T12:16:00Z</dcterms:created>
  <dcterms:modified xsi:type="dcterms:W3CDTF">2019-06-24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